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808F0" w14:textId="13A31148" w:rsidR="008B5D09" w:rsidRDefault="00B04B81">
      <w:pPr>
        <w:rPr>
          <w:rFonts w:ascii="Times New Roman" w:hAnsi="Times New Roman" w:cs="Times New Roman"/>
          <w:szCs w:val="21"/>
        </w:rPr>
      </w:pPr>
      <w:r w:rsidRPr="00B04B81">
        <w:rPr>
          <w:rFonts w:ascii="Times New Roman" w:hAnsi="Times New Roman" w:cs="Times New Roman"/>
        </w:rPr>
        <w:t xml:space="preserve">Supplementary Table 2. </w:t>
      </w:r>
      <w:r w:rsidRPr="00B04B81">
        <w:rPr>
          <w:rFonts w:ascii="Times New Roman" w:hAnsi="Times New Roman" w:cs="Times New Roman"/>
          <w:szCs w:val="21"/>
        </w:rPr>
        <w:t>Retrieval source data analysis</w:t>
      </w:r>
    </w:p>
    <w:tbl>
      <w:tblPr>
        <w:tblStyle w:val="a7"/>
        <w:tblW w:w="1648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7"/>
        <w:gridCol w:w="929"/>
        <w:gridCol w:w="186"/>
        <w:gridCol w:w="695"/>
        <w:gridCol w:w="1021"/>
        <w:gridCol w:w="869"/>
        <w:gridCol w:w="1010"/>
        <w:gridCol w:w="788"/>
        <w:gridCol w:w="1026"/>
        <w:gridCol w:w="827"/>
        <w:gridCol w:w="887"/>
        <w:gridCol w:w="1207"/>
        <w:gridCol w:w="836"/>
        <w:gridCol w:w="899"/>
        <w:gridCol w:w="986"/>
        <w:gridCol w:w="1078"/>
        <w:gridCol w:w="957"/>
        <w:gridCol w:w="1078"/>
      </w:tblGrid>
      <w:tr w:rsidR="00BD382F" w14:paraId="6AEE399A" w14:textId="77777777" w:rsidTr="00471A51">
        <w:tc>
          <w:tcPr>
            <w:tcW w:w="1298" w:type="dxa"/>
            <w:tcBorders>
              <w:top w:val="single" w:sz="12" w:space="0" w:color="auto"/>
              <w:bottom w:val="nil"/>
            </w:tcBorders>
          </w:tcPr>
          <w:p w14:paraId="6DB9B00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y</w:t>
            </w:r>
          </w:p>
        </w:tc>
        <w:tc>
          <w:tcPr>
            <w:tcW w:w="1115" w:type="dxa"/>
            <w:gridSpan w:val="2"/>
            <w:tcBorders>
              <w:top w:val="single" w:sz="12" w:space="0" w:color="auto"/>
              <w:bottom w:val="nil"/>
            </w:tcBorders>
          </w:tcPr>
          <w:p w14:paraId="07A3A14B" w14:textId="77777777" w:rsidR="00BD382F" w:rsidRPr="00F95932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73" w:type="dxa"/>
            <w:gridSpan w:val="15"/>
            <w:tcBorders>
              <w:top w:val="single" w:sz="12" w:space="0" w:color="auto"/>
              <w:bottom w:val="nil"/>
            </w:tcBorders>
          </w:tcPr>
          <w:p w14:paraId="2B6F6123" w14:textId="77777777" w:rsidR="00BD382F" w:rsidRPr="00446177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F95932">
              <w:rPr>
                <w:rFonts w:ascii="Times New Roman" w:hAnsi="Times New Roman" w:cs="Times New Roman"/>
              </w:rPr>
              <w:t>Search database</w:t>
            </w:r>
          </w:p>
        </w:tc>
      </w:tr>
      <w:tr w:rsidR="00BD382F" w14:paraId="1F8E369F" w14:textId="77777777" w:rsidTr="00471A51">
        <w:tc>
          <w:tcPr>
            <w:tcW w:w="1298" w:type="dxa"/>
            <w:tcBorders>
              <w:top w:val="nil"/>
              <w:bottom w:val="single" w:sz="12" w:space="0" w:color="auto"/>
            </w:tcBorders>
          </w:tcPr>
          <w:p w14:paraId="5024CA7F" w14:textId="77777777" w:rsidR="00BD382F" w:rsidRDefault="00BD382F" w:rsidP="00471A5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29" w:type="dxa"/>
            <w:tcBorders>
              <w:top w:val="nil"/>
              <w:bottom w:val="single" w:sz="12" w:space="0" w:color="auto"/>
            </w:tcBorders>
          </w:tcPr>
          <w:p w14:paraId="2E79463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208F6">
              <w:rPr>
                <w:rFonts w:ascii="Times New Roman" w:hAnsi="Times New Roman" w:cs="Times New Roman"/>
              </w:rPr>
              <w:t>PubMed</w:t>
            </w:r>
          </w:p>
        </w:tc>
        <w:tc>
          <w:tcPr>
            <w:tcW w:w="881" w:type="dxa"/>
            <w:gridSpan w:val="2"/>
            <w:tcBorders>
              <w:top w:val="nil"/>
              <w:bottom w:val="single" w:sz="12" w:space="0" w:color="auto"/>
            </w:tcBorders>
          </w:tcPr>
          <w:p w14:paraId="7D87DB9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208F6">
              <w:rPr>
                <w:rFonts w:ascii="Times New Roman" w:hAnsi="Times New Roman" w:cs="Times New Roman"/>
              </w:rPr>
              <w:t>Embase</w:t>
            </w:r>
          </w:p>
        </w:tc>
        <w:tc>
          <w:tcPr>
            <w:tcW w:w="1021" w:type="dxa"/>
            <w:tcBorders>
              <w:top w:val="nil"/>
              <w:bottom w:val="single" w:sz="12" w:space="0" w:color="auto"/>
            </w:tcBorders>
          </w:tcPr>
          <w:p w14:paraId="6000E6E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208F6">
              <w:rPr>
                <w:rFonts w:ascii="Times New Roman" w:hAnsi="Times New Roman" w:cs="Times New Roman"/>
              </w:rPr>
              <w:t>Cochrane Library</w:t>
            </w:r>
          </w:p>
        </w:tc>
        <w:tc>
          <w:tcPr>
            <w:tcW w:w="869" w:type="dxa"/>
            <w:tcBorders>
              <w:top w:val="nil"/>
              <w:bottom w:val="single" w:sz="12" w:space="0" w:color="auto"/>
            </w:tcBorders>
          </w:tcPr>
          <w:p w14:paraId="1DA645A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208F6">
              <w:rPr>
                <w:rFonts w:ascii="Times New Roman" w:hAnsi="Times New Roman" w:cs="Times New Roman"/>
              </w:rPr>
              <w:t>Web of Science</w:t>
            </w:r>
          </w:p>
        </w:tc>
        <w:tc>
          <w:tcPr>
            <w:tcW w:w="1010" w:type="dxa"/>
            <w:tcBorders>
              <w:top w:val="nil"/>
              <w:bottom w:val="single" w:sz="12" w:space="0" w:color="auto"/>
            </w:tcBorders>
          </w:tcPr>
          <w:p w14:paraId="0ECA80B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INAHL</w:t>
            </w:r>
          </w:p>
        </w:tc>
        <w:tc>
          <w:tcPr>
            <w:tcW w:w="788" w:type="dxa"/>
            <w:tcBorders>
              <w:top w:val="nil"/>
              <w:bottom w:val="single" w:sz="12" w:space="0" w:color="auto"/>
            </w:tcBorders>
          </w:tcPr>
          <w:p w14:paraId="09B9BC8A" w14:textId="77777777" w:rsidR="00BD382F" w:rsidRPr="00B208F6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955303">
              <w:rPr>
                <w:rFonts w:ascii="Times New Roman" w:hAnsi="Times New Roman" w:cs="Times New Roman"/>
              </w:rPr>
              <w:t>PEDro</w:t>
            </w:r>
          </w:p>
        </w:tc>
        <w:tc>
          <w:tcPr>
            <w:tcW w:w="1042" w:type="dxa"/>
            <w:tcBorders>
              <w:top w:val="nil"/>
              <w:bottom w:val="single" w:sz="12" w:space="0" w:color="auto"/>
            </w:tcBorders>
          </w:tcPr>
          <w:p w14:paraId="3582A07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955303">
              <w:rPr>
                <w:rFonts w:ascii="Times New Roman" w:hAnsi="Times New Roman" w:cs="Times New Roman"/>
              </w:rPr>
              <w:t>SPORTD</w:t>
            </w:r>
          </w:p>
          <w:p w14:paraId="6F5401F9" w14:textId="77777777" w:rsidR="00BD382F" w:rsidRPr="00B208F6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955303">
              <w:rPr>
                <w:rFonts w:ascii="Times New Roman" w:hAnsi="Times New Roman" w:cs="Times New Roman"/>
              </w:rPr>
              <w:t>iscus</w:t>
            </w:r>
          </w:p>
        </w:tc>
        <w:tc>
          <w:tcPr>
            <w:tcW w:w="831" w:type="dxa"/>
            <w:tcBorders>
              <w:top w:val="nil"/>
              <w:bottom w:val="single" w:sz="12" w:space="0" w:color="auto"/>
            </w:tcBorders>
          </w:tcPr>
          <w:p w14:paraId="04DCA57F" w14:textId="77777777" w:rsidR="00BD382F" w:rsidRPr="00B208F6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208F6">
              <w:rPr>
                <w:rFonts w:ascii="Times New Roman" w:hAnsi="Times New Roman" w:cs="Times New Roman"/>
              </w:rPr>
              <w:t>Scopus</w:t>
            </w:r>
          </w:p>
        </w:tc>
        <w:tc>
          <w:tcPr>
            <w:tcW w:w="905" w:type="dxa"/>
            <w:tcBorders>
              <w:top w:val="nil"/>
              <w:bottom w:val="single" w:sz="12" w:space="0" w:color="auto"/>
            </w:tcBorders>
          </w:tcPr>
          <w:p w14:paraId="1FC5AC51" w14:textId="77777777" w:rsidR="00BD382F" w:rsidRPr="0034053D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4D6EE0">
              <w:rPr>
                <w:rFonts w:ascii="Times New Roman" w:hAnsi="Times New Roman" w:cs="Times New Roman"/>
              </w:rPr>
              <w:t>Science Direct</w:t>
            </w:r>
          </w:p>
        </w:tc>
        <w:tc>
          <w:tcPr>
            <w:tcW w:w="1402" w:type="dxa"/>
            <w:tcBorders>
              <w:top w:val="nil"/>
              <w:bottom w:val="single" w:sz="12" w:space="0" w:color="auto"/>
            </w:tcBorders>
          </w:tcPr>
          <w:p w14:paraId="7D705539" w14:textId="77777777" w:rsidR="00BD382F" w:rsidRPr="0034053D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4D6EE0">
              <w:rPr>
                <w:rFonts w:ascii="Times New Roman" w:hAnsi="Times New Roman" w:cs="Times New Roman"/>
              </w:rPr>
              <w:t>Springer-Link</w:t>
            </w:r>
          </w:p>
        </w:tc>
        <w:tc>
          <w:tcPr>
            <w:tcW w:w="836" w:type="dxa"/>
            <w:tcBorders>
              <w:top w:val="nil"/>
              <w:bottom w:val="single" w:sz="12" w:space="0" w:color="auto"/>
            </w:tcBorders>
          </w:tcPr>
          <w:p w14:paraId="59825594" w14:textId="77777777" w:rsidR="00BD382F" w:rsidRPr="00336DC6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6F22CB">
              <w:rPr>
                <w:rFonts w:ascii="Times New Roman" w:hAnsi="Times New Roman" w:cs="Times New Roman"/>
              </w:rPr>
              <w:t>AMED</w:t>
            </w:r>
          </w:p>
        </w:tc>
        <w:tc>
          <w:tcPr>
            <w:tcW w:w="939" w:type="dxa"/>
            <w:tcBorders>
              <w:top w:val="nil"/>
              <w:bottom w:val="single" w:sz="12" w:space="0" w:color="auto"/>
            </w:tcBorders>
          </w:tcPr>
          <w:p w14:paraId="781A01ED" w14:textId="77777777" w:rsidR="00BD382F" w:rsidRPr="00446177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C96D29">
              <w:rPr>
                <w:rFonts w:ascii="Times New Roman" w:hAnsi="Times New Roman" w:cs="Times New Roman"/>
              </w:rPr>
              <w:t>Google Scholar</w:t>
            </w:r>
          </w:p>
        </w:tc>
        <w:tc>
          <w:tcPr>
            <w:tcW w:w="596" w:type="dxa"/>
            <w:tcBorders>
              <w:top w:val="nil"/>
              <w:bottom w:val="single" w:sz="12" w:space="0" w:color="auto"/>
            </w:tcBorders>
          </w:tcPr>
          <w:p w14:paraId="18C8E845" w14:textId="77777777" w:rsidR="00BD382F" w:rsidRPr="00873F33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BIOSIS Previews</w:t>
            </w:r>
          </w:p>
        </w:tc>
        <w:tc>
          <w:tcPr>
            <w:tcW w:w="1088" w:type="dxa"/>
            <w:tcBorders>
              <w:top w:val="nil"/>
              <w:bottom w:val="single" w:sz="12" w:space="0" w:color="auto"/>
            </w:tcBorders>
          </w:tcPr>
          <w:p w14:paraId="6E836C9D" w14:textId="77777777" w:rsidR="00BD382F" w:rsidRPr="00873F33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73F33">
              <w:rPr>
                <w:rFonts w:ascii="Times New Roman" w:hAnsi="Times New Roman" w:cs="Times New Roman"/>
              </w:rPr>
              <w:t>Grey Literature Databases</w:t>
            </w:r>
          </w:p>
        </w:tc>
        <w:tc>
          <w:tcPr>
            <w:tcW w:w="963" w:type="dxa"/>
            <w:tcBorders>
              <w:top w:val="nil"/>
              <w:bottom w:val="single" w:sz="12" w:space="0" w:color="auto"/>
            </w:tcBorders>
          </w:tcPr>
          <w:p w14:paraId="42EAC32A" w14:textId="77777777" w:rsidR="00BD382F" w:rsidRPr="00B208F6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Pr="009B3663">
              <w:rPr>
                <w:rFonts w:ascii="Times New Roman" w:hAnsi="Times New Roman" w:cs="Times New Roman"/>
              </w:rPr>
              <w:t xml:space="preserve">rial </w:t>
            </w:r>
            <w:r w:rsidRPr="00A002D2">
              <w:rPr>
                <w:rFonts w:ascii="Times New Roman" w:hAnsi="Times New Roman" w:cs="Times New Roman"/>
              </w:rPr>
              <w:t>Registry Platform</w:t>
            </w:r>
          </w:p>
        </w:tc>
        <w:tc>
          <w:tcPr>
            <w:tcW w:w="1088" w:type="dxa"/>
            <w:tcBorders>
              <w:top w:val="nil"/>
              <w:bottom w:val="single" w:sz="12" w:space="0" w:color="auto"/>
            </w:tcBorders>
          </w:tcPr>
          <w:p w14:paraId="434DED1C" w14:textId="77777777" w:rsidR="00BD382F" w:rsidRPr="00B208F6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446177">
              <w:rPr>
                <w:rFonts w:ascii="Times New Roman" w:hAnsi="Times New Roman" w:cs="Times New Roman"/>
              </w:rPr>
              <w:t>Chinese Databases</w:t>
            </w:r>
          </w:p>
        </w:tc>
      </w:tr>
      <w:tr w:rsidR="00BD382F" w14:paraId="1F11E41D" w14:textId="77777777" w:rsidTr="00471A51">
        <w:tc>
          <w:tcPr>
            <w:tcW w:w="1298" w:type="dxa"/>
            <w:tcBorders>
              <w:top w:val="single" w:sz="12" w:space="0" w:color="auto"/>
              <w:bottom w:val="nil"/>
            </w:tcBorders>
          </w:tcPr>
          <w:p w14:paraId="2DD2375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X</w:t>
            </w:r>
            <w:r>
              <w:rPr>
                <w:rFonts w:ascii="Times New Roman" w:hAnsi="Times New Roman" w:cs="Times New Roman"/>
              </w:rPr>
              <w:t>ia et al.</w:t>
            </w:r>
          </w:p>
        </w:tc>
        <w:tc>
          <w:tcPr>
            <w:tcW w:w="929" w:type="dxa"/>
            <w:tcBorders>
              <w:top w:val="single" w:sz="12" w:space="0" w:color="auto"/>
              <w:bottom w:val="nil"/>
            </w:tcBorders>
          </w:tcPr>
          <w:p w14:paraId="74A30788" w14:textId="77777777" w:rsidR="00BD382F" w:rsidRPr="0034053D" w:rsidRDefault="00BD382F" w:rsidP="00471A5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  <w:tcBorders>
              <w:top w:val="single" w:sz="12" w:space="0" w:color="auto"/>
              <w:bottom w:val="nil"/>
            </w:tcBorders>
          </w:tcPr>
          <w:p w14:paraId="2D64EC4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21" w:type="dxa"/>
            <w:tcBorders>
              <w:top w:val="single" w:sz="12" w:space="0" w:color="auto"/>
              <w:bottom w:val="nil"/>
            </w:tcBorders>
          </w:tcPr>
          <w:p w14:paraId="13CA6EF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69" w:type="dxa"/>
            <w:tcBorders>
              <w:top w:val="single" w:sz="12" w:space="0" w:color="auto"/>
              <w:bottom w:val="nil"/>
            </w:tcBorders>
          </w:tcPr>
          <w:p w14:paraId="580EB7A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10" w:type="dxa"/>
            <w:tcBorders>
              <w:top w:val="single" w:sz="12" w:space="0" w:color="auto"/>
              <w:bottom w:val="nil"/>
            </w:tcBorders>
          </w:tcPr>
          <w:p w14:paraId="47A8E3B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788" w:type="dxa"/>
            <w:tcBorders>
              <w:top w:val="single" w:sz="12" w:space="0" w:color="auto"/>
              <w:bottom w:val="nil"/>
            </w:tcBorders>
          </w:tcPr>
          <w:p w14:paraId="353530C9" w14:textId="77777777" w:rsidR="00BD382F" w:rsidRPr="0034053D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  <w:tcBorders>
              <w:top w:val="single" w:sz="12" w:space="0" w:color="auto"/>
              <w:bottom w:val="nil"/>
            </w:tcBorders>
          </w:tcPr>
          <w:p w14:paraId="549D5D2B" w14:textId="77777777" w:rsidR="00BD382F" w:rsidRPr="0034053D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  <w:tcBorders>
              <w:top w:val="single" w:sz="12" w:space="0" w:color="auto"/>
              <w:bottom w:val="nil"/>
            </w:tcBorders>
          </w:tcPr>
          <w:p w14:paraId="340C25C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05" w:type="dxa"/>
            <w:tcBorders>
              <w:top w:val="single" w:sz="12" w:space="0" w:color="auto"/>
              <w:bottom w:val="nil"/>
            </w:tcBorders>
          </w:tcPr>
          <w:p w14:paraId="5111C6AA" w14:textId="77777777" w:rsidR="00BD382F" w:rsidRPr="0034053D" w:rsidRDefault="00BD382F" w:rsidP="00471A5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402" w:type="dxa"/>
            <w:tcBorders>
              <w:top w:val="single" w:sz="12" w:space="0" w:color="auto"/>
              <w:bottom w:val="nil"/>
            </w:tcBorders>
          </w:tcPr>
          <w:p w14:paraId="31FF4844" w14:textId="77777777" w:rsidR="00BD382F" w:rsidRPr="0034053D" w:rsidRDefault="00BD382F" w:rsidP="00471A5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  <w:tcBorders>
              <w:top w:val="single" w:sz="12" w:space="0" w:color="auto"/>
              <w:bottom w:val="nil"/>
            </w:tcBorders>
          </w:tcPr>
          <w:p w14:paraId="298430BF" w14:textId="77777777" w:rsidR="00BD382F" w:rsidRPr="0034053D" w:rsidRDefault="00BD382F" w:rsidP="00471A5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566EF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  <w:tcBorders>
              <w:top w:val="single" w:sz="12" w:space="0" w:color="auto"/>
              <w:bottom w:val="nil"/>
            </w:tcBorders>
          </w:tcPr>
          <w:p w14:paraId="4F4ED345" w14:textId="77777777" w:rsidR="00BD382F" w:rsidRPr="0034053D" w:rsidRDefault="00BD382F" w:rsidP="00471A5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  <w:tcBorders>
              <w:top w:val="single" w:sz="12" w:space="0" w:color="auto"/>
              <w:bottom w:val="nil"/>
            </w:tcBorders>
          </w:tcPr>
          <w:p w14:paraId="1E0BEDA3" w14:textId="77777777" w:rsidR="00BD382F" w:rsidRPr="0008564E" w:rsidRDefault="00BD382F" w:rsidP="00471A5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8564E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88" w:type="dxa"/>
            <w:tcBorders>
              <w:top w:val="single" w:sz="12" w:space="0" w:color="auto"/>
              <w:bottom w:val="nil"/>
            </w:tcBorders>
          </w:tcPr>
          <w:p w14:paraId="4AA84B73" w14:textId="77777777" w:rsidR="00BD382F" w:rsidRPr="00873F33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73F33">
              <w:rPr>
                <w:rFonts w:ascii="Times New Roman" w:hAnsi="Times New Roman" w:cs="Times New Roman" w:hint="eastAsia"/>
              </w:rPr>
              <w:t>—</w:t>
            </w:r>
          </w:p>
        </w:tc>
        <w:tc>
          <w:tcPr>
            <w:tcW w:w="963" w:type="dxa"/>
            <w:tcBorders>
              <w:top w:val="single" w:sz="12" w:space="0" w:color="auto"/>
              <w:bottom w:val="nil"/>
            </w:tcBorders>
          </w:tcPr>
          <w:p w14:paraId="35634E5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88" w:type="dxa"/>
            <w:tcBorders>
              <w:top w:val="single" w:sz="12" w:space="0" w:color="auto"/>
              <w:bottom w:val="nil"/>
            </w:tcBorders>
          </w:tcPr>
          <w:p w14:paraId="3DC08DE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</w:tr>
      <w:tr w:rsidR="00BD382F" w14:paraId="442C5446" w14:textId="77777777" w:rsidTr="00471A51">
        <w:tc>
          <w:tcPr>
            <w:tcW w:w="1298" w:type="dxa"/>
            <w:tcBorders>
              <w:top w:val="nil"/>
            </w:tcBorders>
          </w:tcPr>
          <w:p w14:paraId="0C6901A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ui et al.</w:t>
            </w:r>
          </w:p>
        </w:tc>
        <w:tc>
          <w:tcPr>
            <w:tcW w:w="929" w:type="dxa"/>
            <w:tcBorders>
              <w:top w:val="nil"/>
            </w:tcBorders>
          </w:tcPr>
          <w:p w14:paraId="33714AB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  <w:tcBorders>
              <w:top w:val="nil"/>
            </w:tcBorders>
          </w:tcPr>
          <w:p w14:paraId="1C4B5F2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21" w:type="dxa"/>
            <w:tcBorders>
              <w:top w:val="nil"/>
            </w:tcBorders>
          </w:tcPr>
          <w:p w14:paraId="128D9EB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69" w:type="dxa"/>
            <w:tcBorders>
              <w:top w:val="nil"/>
            </w:tcBorders>
          </w:tcPr>
          <w:p w14:paraId="5E0E22D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10" w:type="dxa"/>
            <w:tcBorders>
              <w:top w:val="nil"/>
            </w:tcBorders>
          </w:tcPr>
          <w:p w14:paraId="5F5AE4C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788" w:type="dxa"/>
            <w:tcBorders>
              <w:top w:val="nil"/>
            </w:tcBorders>
          </w:tcPr>
          <w:p w14:paraId="3D075DE4" w14:textId="77777777" w:rsidR="00BD382F" w:rsidRPr="0034053D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  <w:tcBorders>
              <w:top w:val="nil"/>
            </w:tcBorders>
          </w:tcPr>
          <w:p w14:paraId="5EA9C520" w14:textId="77777777" w:rsidR="00BD382F" w:rsidRPr="0034053D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  <w:tcBorders>
              <w:top w:val="nil"/>
            </w:tcBorders>
          </w:tcPr>
          <w:p w14:paraId="31FC398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05" w:type="dxa"/>
            <w:tcBorders>
              <w:top w:val="nil"/>
            </w:tcBorders>
          </w:tcPr>
          <w:p w14:paraId="34381F9A" w14:textId="77777777" w:rsidR="00BD382F" w:rsidRPr="0034053D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402" w:type="dxa"/>
            <w:tcBorders>
              <w:top w:val="nil"/>
            </w:tcBorders>
          </w:tcPr>
          <w:p w14:paraId="682120D3" w14:textId="77777777" w:rsidR="00BD382F" w:rsidRPr="0034053D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  <w:tcBorders>
              <w:top w:val="nil"/>
            </w:tcBorders>
          </w:tcPr>
          <w:p w14:paraId="59F51C3D" w14:textId="77777777" w:rsidR="00BD382F" w:rsidRPr="0034053D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1566EF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  <w:tcBorders>
              <w:top w:val="nil"/>
            </w:tcBorders>
          </w:tcPr>
          <w:p w14:paraId="2B4924FB" w14:textId="77777777" w:rsidR="00BD382F" w:rsidRPr="0034053D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  <w:tcBorders>
              <w:top w:val="nil"/>
            </w:tcBorders>
          </w:tcPr>
          <w:p w14:paraId="301C7C57" w14:textId="77777777" w:rsidR="00BD382F" w:rsidRPr="0034053D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  <w:tcBorders>
              <w:top w:val="nil"/>
            </w:tcBorders>
          </w:tcPr>
          <w:p w14:paraId="4FDAD03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  <w:tcBorders>
              <w:top w:val="nil"/>
            </w:tcBorders>
          </w:tcPr>
          <w:p w14:paraId="1872100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88" w:type="dxa"/>
            <w:tcBorders>
              <w:top w:val="nil"/>
            </w:tcBorders>
          </w:tcPr>
          <w:p w14:paraId="6ADD3AF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</w:tr>
      <w:tr w:rsidR="00BD382F" w14:paraId="03B832C3" w14:textId="77777777" w:rsidTr="00471A51">
        <w:tc>
          <w:tcPr>
            <w:tcW w:w="1298" w:type="dxa"/>
          </w:tcPr>
          <w:p w14:paraId="73A9D7F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Y</w:t>
            </w:r>
            <w:r>
              <w:rPr>
                <w:rFonts w:ascii="Times New Roman" w:hAnsi="Times New Roman" w:cs="Times New Roman"/>
              </w:rPr>
              <w:t>ubo et al.</w:t>
            </w:r>
          </w:p>
        </w:tc>
        <w:tc>
          <w:tcPr>
            <w:tcW w:w="929" w:type="dxa"/>
          </w:tcPr>
          <w:p w14:paraId="55CF3D6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</w:tcPr>
          <w:p w14:paraId="0A74740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21" w:type="dxa"/>
          </w:tcPr>
          <w:p w14:paraId="309362C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69" w:type="dxa"/>
          </w:tcPr>
          <w:p w14:paraId="2140E49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10" w:type="dxa"/>
          </w:tcPr>
          <w:p w14:paraId="518DC06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788" w:type="dxa"/>
          </w:tcPr>
          <w:p w14:paraId="461B29ED" w14:textId="77777777" w:rsidR="00BD382F" w:rsidRPr="0034053D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</w:tcPr>
          <w:p w14:paraId="1B244244" w14:textId="77777777" w:rsidR="00BD382F" w:rsidRPr="0034053D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</w:tcPr>
          <w:p w14:paraId="590EE40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05" w:type="dxa"/>
          </w:tcPr>
          <w:p w14:paraId="2B4E924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402" w:type="dxa"/>
          </w:tcPr>
          <w:p w14:paraId="004F387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36" w:type="dxa"/>
          </w:tcPr>
          <w:p w14:paraId="7A35F250" w14:textId="77777777" w:rsidR="00BD382F" w:rsidRPr="0034053D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1566EF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</w:tcPr>
          <w:p w14:paraId="029DD30A" w14:textId="77777777" w:rsidR="00BD382F" w:rsidRPr="0034053D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</w:tcPr>
          <w:p w14:paraId="7BB5DEC0" w14:textId="77777777" w:rsidR="00BD382F" w:rsidRPr="0034053D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0B2F6DD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</w:tcPr>
          <w:p w14:paraId="3595352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88" w:type="dxa"/>
          </w:tcPr>
          <w:p w14:paraId="382522E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</w:tr>
      <w:tr w:rsidR="00BD382F" w14:paraId="1FCEC9A0" w14:textId="77777777" w:rsidTr="00471A51">
        <w:tc>
          <w:tcPr>
            <w:tcW w:w="1298" w:type="dxa"/>
          </w:tcPr>
          <w:p w14:paraId="4C80239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as et al.</w:t>
            </w:r>
          </w:p>
        </w:tc>
        <w:tc>
          <w:tcPr>
            <w:tcW w:w="929" w:type="dxa"/>
          </w:tcPr>
          <w:p w14:paraId="6AE1BC3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</w:tcPr>
          <w:p w14:paraId="70FE161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21" w:type="dxa"/>
          </w:tcPr>
          <w:p w14:paraId="5EA3673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69" w:type="dxa"/>
          </w:tcPr>
          <w:p w14:paraId="3DBBC5F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10" w:type="dxa"/>
          </w:tcPr>
          <w:p w14:paraId="67A6101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788" w:type="dxa"/>
          </w:tcPr>
          <w:p w14:paraId="68C3EBC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42" w:type="dxa"/>
          </w:tcPr>
          <w:p w14:paraId="3F398F6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31" w:type="dxa"/>
          </w:tcPr>
          <w:p w14:paraId="1E3E64C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05" w:type="dxa"/>
          </w:tcPr>
          <w:p w14:paraId="5AAC759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402" w:type="dxa"/>
          </w:tcPr>
          <w:p w14:paraId="2527F92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</w:tcPr>
          <w:p w14:paraId="098DF1BD" w14:textId="77777777" w:rsidR="00BD382F" w:rsidRPr="0034053D" w:rsidRDefault="00BD382F" w:rsidP="00471A5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566EF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</w:tcPr>
          <w:p w14:paraId="257F855A" w14:textId="77777777" w:rsidR="00BD382F" w:rsidRPr="0034053D" w:rsidRDefault="00BD382F" w:rsidP="00471A5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</w:tcPr>
          <w:p w14:paraId="282B8F2F" w14:textId="77777777" w:rsidR="00BD382F" w:rsidRPr="0034053D" w:rsidRDefault="00BD382F" w:rsidP="00471A5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2A20CE7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963" w:type="dxa"/>
          </w:tcPr>
          <w:p w14:paraId="479DCDF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88" w:type="dxa"/>
          </w:tcPr>
          <w:p w14:paraId="0BF3B76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</w:tr>
      <w:tr w:rsidR="00BD382F" w14:paraId="76FAA933" w14:textId="77777777" w:rsidTr="00471A51">
        <w:tc>
          <w:tcPr>
            <w:tcW w:w="1298" w:type="dxa"/>
          </w:tcPr>
          <w:p w14:paraId="5B19BA3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F74C30">
              <w:rPr>
                <w:rFonts w:ascii="Times New Roman" w:hAnsi="Times New Roman" w:cs="Times New Roman"/>
              </w:rPr>
              <w:t>Iijima</w:t>
            </w:r>
            <w:r>
              <w:rPr>
                <w:rFonts w:ascii="Times New Roman" w:hAnsi="Times New Roman" w:cs="Times New Roman"/>
              </w:rPr>
              <w:t xml:space="preserve"> et al.</w:t>
            </w:r>
          </w:p>
        </w:tc>
        <w:tc>
          <w:tcPr>
            <w:tcW w:w="929" w:type="dxa"/>
          </w:tcPr>
          <w:p w14:paraId="050AC26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</w:tcPr>
          <w:p w14:paraId="08D1AAA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21" w:type="dxa"/>
          </w:tcPr>
          <w:p w14:paraId="6E8BFD4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69" w:type="dxa"/>
          </w:tcPr>
          <w:p w14:paraId="0B80E41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10" w:type="dxa"/>
          </w:tcPr>
          <w:p w14:paraId="6ABA0E1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788" w:type="dxa"/>
          </w:tcPr>
          <w:p w14:paraId="7EBC08E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42" w:type="dxa"/>
          </w:tcPr>
          <w:p w14:paraId="0EAEAA1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</w:tcPr>
          <w:p w14:paraId="5DBFE6E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05" w:type="dxa"/>
          </w:tcPr>
          <w:p w14:paraId="260B299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402" w:type="dxa"/>
          </w:tcPr>
          <w:p w14:paraId="1547DD6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9A07F0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</w:tcPr>
          <w:p w14:paraId="0106685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1566EF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</w:tcPr>
          <w:p w14:paraId="6DDD2E2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</w:tcPr>
          <w:p w14:paraId="5940DE52" w14:textId="77777777" w:rsidR="00BD382F" w:rsidRPr="00B97734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289DC5B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977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</w:tcPr>
          <w:p w14:paraId="47B77DE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A746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656536F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333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</w:tr>
      <w:tr w:rsidR="00BD382F" w14:paraId="707A73DA" w14:textId="77777777" w:rsidTr="00471A51">
        <w:tc>
          <w:tcPr>
            <w:tcW w:w="1298" w:type="dxa"/>
          </w:tcPr>
          <w:p w14:paraId="0939F2F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010E68">
              <w:rPr>
                <w:rFonts w:ascii="Times New Roman" w:hAnsi="Times New Roman" w:cs="Times New Roman"/>
              </w:rPr>
              <w:t>Davidson</w:t>
            </w:r>
            <w:r>
              <w:rPr>
                <w:rFonts w:ascii="Times New Roman" w:hAnsi="Times New Roman" w:cs="Times New Roman"/>
              </w:rPr>
              <w:t xml:space="preserve"> et al.</w:t>
            </w:r>
          </w:p>
        </w:tc>
        <w:tc>
          <w:tcPr>
            <w:tcW w:w="929" w:type="dxa"/>
          </w:tcPr>
          <w:p w14:paraId="0F2A440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</w:tcPr>
          <w:p w14:paraId="637F60C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21" w:type="dxa"/>
          </w:tcPr>
          <w:p w14:paraId="28B1B08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69" w:type="dxa"/>
          </w:tcPr>
          <w:p w14:paraId="43CD0D6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10" w:type="dxa"/>
          </w:tcPr>
          <w:p w14:paraId="2C87AEF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788" w:type="dxa"/>
          </w:tcPr>
          <w:p w14:paraId="6C4EFF7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</w:tcPr>
          <w:p w14:paraId="2DAB164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</w:tcPr>
          <w:p w14:paraId="1782757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05" w:type="dxa"/>
          </w:tcPr>
          <w:p w14:paraId="02E2122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402" w:type="dxa"/>
          </w:tcPr>
          <w:p w14:paraId="35DE4E0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9A07F0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</w:tcPr>
          <w:p w14:paraId="2C64852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1566EF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</w:tcPr>
          <w:p w14:paraId="275486B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596" w:type="dxa"/>
          </w:tcPr>
          <w:p w14:paraId="70C06BF3" w14:textId="77777777" w:rsidR="00BD382F" w:rsidRPr="00B97734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20FA2AD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977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</w:tcPr>
          <w:p w14:paraId="384A1A6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A746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0DE39FE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333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</w:tr>
      <w:tr w:rsidR="00BD382F" w14:paraId="6FCF50DE" w14:textId="77777777" w:rsidTr="00471A51">
        <w:tc>
          <w:tcPr>
            <w:tcW w:w="1298" w:type="dxa"/>
          </w:tcPr>
          <w:p w14:paraId="24BB539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4A7E70">
              <w:rPr>
                <w:rFonts w:ascii="Times New Roman" w:hAnsi="Times New Roman" w:cs="Times New Roman"/>
              </w:rPr>
              <w:t>Shin</w:t>
            </w:r>
            <w:r>
              <w:rPr>
                <w:rFonts w:ascii="Times New Roman" w:hAnsi="Times New Roman" w:cs="Times New Roman"/>
              </w:rPr>
              <w:t xml:space="preserve"> et al.</w:t>
            </w:r>
          </w:p>
        </w:tc>
        <w:tc>
          <w:tcPr>
            <w:tcW w:w="929" w:type="dxa"/>
          </w:tcPr>
          <w:p w14:paraId="418319E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</w:tcPr>
          <w:p w14:paraId="5D84ABE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21" w:type="dxa"/>
          </w:tcPr>
          <w:p w14:paraId="45C3644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69" w:type="dxa"/>
          </w:tcPr>
          <w:p w14:paraId="73E9F95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10" w:type="dxa"/>
          </w:tcPr>
          <w:p w14:paraId="720E5AE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788" w:type="dxa"/>
          </w:tcPr>
          <w:p w14:paraId="2BC194C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</w:tcPr>
          <w:p w14:paraId="3C764A5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</w:tcPr>
          <w:p w14:paraId="210E216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05" w:type="dxa"/>
          </w:tcPr>
          <w:p w14:paraId="3625332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402" w:type="dxa"/>
          </w:tcPr>
          <w:p w14:paraId="4C294AB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9A07F0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</w:tcPr>
          <w:p w14:paraId="67245AF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1566EF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</w:tcPr>
          <w:p w14:paraId="78C2CC0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620B0E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</w:tcPr>
          <w:p w14:paraId="641A5D58" w14:textId="77777777" w:rsidR="00BD382F" w:rsidRPr="00B97734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627BDE5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977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</w:tcPr>
          <w:p w14:paraId="450DCCF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A746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3D7C979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333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</w:tr>
      <w:tr w:rsidR="00BD382F" w14:paraId="42AC1A13" w14:textId="77777777" w:rsidTr="00471A51">
        <w:tc>
          <w:tcPr>
            <w:tcW w:w="1298" w:type="dxa"/>
          </w:tcPr>
          <w:p w14:paraId="7F5E418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90581A">
              <w:rPr>
                <w:rFonts w:ascii="Times New Roman" w:hAnsi="Times New Roman" w:cs="Times New Roman"/>
              </w:rPr>
              <w:t>Ha</w:t>
            </w:r>
            <w:r>
              <w:rPr>
                <w:rFonts w:ascii="Times New Roman" w:hAnsi="Times New Roman" w:cs="Times New Roman"/>
              </w:rPr>
              <w:t xml:space="preserve"> et al.</w:t>
            </w:r>
          </w:p>
        </w:tc>
        <w:tc>
          <w:tcPr>
            <w:tcW w:w="929" w:type="dxa"/>
          </w:tcPr>
          <w:p w14:paraId="5E04624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</w:tcPr>
          <w:p w14:paraId="693C463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21" w:type="dxa"/>
          </w:tcPr>
          <w:p w14:paraId="485DA94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69" w:type="dxa"/>
          </w:tcPr>
          <w:p w14:paraId="4C34F79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10" w:type="dxa"/>
          </w:tcPr>
          <w:p w14:paraId="270A548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788" w:type="dxa"/>
          </w:tcPr>
          <w:p w14:paraId="5259E3F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</w:tcPr>
          <w:p w14:paraId="5D8B263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</w:tcPr>
          <w:p w14:paraId="3E44E6C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905" w:type="dxa"/>
          </w:tcPr>
          <w:p w14:paraId="7455B32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402" w:type="dxa"/>
          </w:tcPr>
          <w:p w14:paraId="16C804F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9A07F0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</w:tcPr>
          <w:p w14:paraId="1272569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1566EF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</w:tcPr>
          <w:p w14:paraId="476F90F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620B0E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</w:tcPr>
          <w:p w14:paraId="1E18B4CA" w14:textId="77777777" w:rsidR="00BD382F" w:rsidRPr="00B97734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34DC5C2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977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</w:tcPr>
          <w:p w14:paraId="04C956C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A746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3B12289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333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</w:tr>
      <w:tr w:rsidR="00BD382F" w14:paraId="77CAA998" w14:textId="77777777" w:rsidTr="00471A51">
        <w:tc>
          <w:tcPr>
            <w:tcW w:w="1298" w:type="dxa"/>
          </w:tcPr>
          <w:p w14:paraId="5F710FF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K</w:t>
            </w:r>
            <w:r>
              <w:rPr>
                <w:rFonts w:ascii="Times New Roman" w:hAnsi="Times New Roman" w:cs="Times New Roman"/>
              </w:rPr>
              <w:t>im et al.</w:t>
            </w:r>
          </w:p>
        </w:tc>
        <w:tc>
          <w:tcPr>
            <w:tcW w:w="929" w:type="dxa"/>
          </w:tcPr>
          <w:p w14:paraId="0F7F228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</w:tcPr>
          <w:p w14:paraId="1B5C185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21" w:type="dxa"/>
          </w:tcPr>
          <w:p w14:paraId="371E9B2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69" w:type="dxa"/>
          </w:tcPr>
          <w:p w14:paraId="2C32B69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10" w:type="dxa"/>
          </w:tcPr>
          <w:p w14:paraId="30941BD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788" w:type="dxa"/>
          </w:tcPr>
          <w:p w14:paraId="3CFC140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</w:tcPr>
          <w:p w14:paraId="2D98B74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</w:tcPr>
          <w:p w14:paraId="56BC89E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905" w:type="dxa"/>
          </w:tcPr>
          <w:p w14:paraId="1A03D5C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402" w:type="dxa"/>
          </w:tcPr>
          <w:p w14:paraId="202C681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9A07F0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</w:tcPr>
          <w:p w14:paraId="62A11FE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1566EF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</w:tcPr>
          <w:p w14:paraId="5A52B97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620B0E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</w:tcPr>
          <w:p w14:paraId="32A0DE92" w14:textId="77777777" w:rsidR="00BD382F" w:rsidRPr="00B97734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60875B8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977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</w:tcPr>
          <w:p w14:paraId="43D0529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A746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29FD5C4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333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</w:tr>
      <w:tr w:rsidR="00BD382F" w14:paraId="3415FC7C" w14:textId="77777777" w:rsidTr="00471A51">
        <w:tc>
          <w:tcPr>
            <w:tcW w:w="1298" w:type="dxa"/>
          </w:tcPr>
          <w:p w14:paraId="34D9323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0F1BCE">
              <w:rPr>
                <w:rFonts w:ascii="Times New Roman" w:hAnsi="Times New Roman" w:cs="Times New Roman"/>
              </w:rPr>
              <w:t>Migliorini</w:t>
            </w:r>
            <w:r>
              <w:rPr>
                <w:rFonts w:ascii="Times New Roman" w:hAnsi="Times New Roman" w:cs="Times New Roman"/>
              </w:rPr>
              <w:t xml:space="preserve"> et al.</w:t>
            </w:r>
          </w:p>
        </w:tc>
        <w:tc>
          <w:tcPr>
            <w:tcW w:w="929" w:type="dxa"/>
          </w:tcPr>
          <w:p w14:paraId="0B6752F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</w:tcPr>
          <w:p w14:paraId="15E6034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21" w:type="dxa"/>
          </w:tcPr>
          <w:p w14:paraId="3417995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69" w:type="dxa"/>
          </w:tcPr>
          <w:p w14:paraId="0861CE4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10" w:type="dxa"/>
          </w:tcPr>
          <w:p w14:paraId="2B3384C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788" w:type="dxa"/>
          </w:tcPr>
          <w:p w14:paraId="7279EAA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</w:tcPr>
          <w:p w14:paraId="4A2D295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</w:tcPr>
          <w:p w14:paraId="4197F2D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905" w:type="dxa"/>
          </w:tcPr>
          <w:p w14:paraId="7D4C85E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402" w:type="dxa"/>
          </w:tcPr>
          <w:p w14:paraId="7BB9367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9A07F0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</w:tcPr>
          <w:p w14:paraId="0B6C88A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939" w:type="dxa"/>
          </w:tcPr>
          <w:p w14:paraId="5DC3DC9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596" w:type="dxa"/>
          </w:tcPr>
          <w:p w14:paraId="3DF1755A" w14:textId="77777777" w:rsidR="00BD382F" w:rsidRPr="00B97734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732FCCE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977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</w:tcPr>
          <w:p w14:paraId="0BD446C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A746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69AD2FF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333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</w:tr>
      <w:tr w:rsidR="00BD382F" w14:paraId="2F7570CF" w14:textId="77777777" w:rsidTr="00471A51">
        <w:tc>
          <w:tcPr>
            <w:tcW w:w="1298" w:type="dxa"/>
          </w:tcPr>
          <w:p w14:paraId="4A83EE2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0F1BCE">
              <w:rPr>
                <w:rFonts w:ascii="Times New Roman" w:hAnsi="Times New Roman" w:cs="Times New Roman"/>
              </w:rPr>
              <w:t>Wang</w:t>
            </w:r>
            <w:r>
              <w:rPr>
                <w:rFonts w:ascii="Times New Roman" w:hAnsi="Times New Roman" w:cs="Times New Roman"/>
              </w:rPr>
              <w:t xml:space="preserve"> et al.</w:t>
            </w:r>
          </w:p>
        </w:tc>
        <w:tc>
          <w:tcPr>
            <w:tcW w:w="929" w:type="dxa"/>
          </w:tcPr>
          <w:p w14:paraId="4253FE1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</w:tcPr>
          <w:p w14:paraId="2B48CEB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21" w:type="dxa"/>
          </w:tcPr>
          <w:p w14:paraId="232E379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69" w:type="dxa"/>
          </w:tcPr>
          <w:p w14:paraId="3F16724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10" w:type="dxa"/>
          </w:tcPr>
          <w:p w14:paraId="5B2B7F1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788" w:type="dxa"/>
          </w:tcPr>
          <w:p w14:paraId="2EB65E2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</w:tcPr>
          <w:p w14:paraId="2546FA1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</w:tcPr>
          <w:p w14:paraId="2EF57B8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05" w:type="dxa"/>
          </w:tcPr>
          <w:p w14:paraId="1A91D4B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402" w:type="dxa"/>
          </w:tcPr>
          <w:p w14:paraId="67998FE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9A07F0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</w:tcPr>
          <w:p w14:paraId="09323F3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16B6E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</w:tcPr>
          <w:p w14:paraId="67B0514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122F2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</w:tcPr>
          <w:p w14:paraId="722B46B7" w14:textId="77777777" w:rsidR="00BD382F" w:rsidRPr="00B97734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0144DB9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977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</w:tcPr>
          <w:p w14:paraId="49A8BBC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A746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693849D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</w:tr>
      <w:tr w:rsidR="00BD382F" w14:paraId="2641E04B" w14:textId="77777777" w:rsidTr="00471A51">
        <w:tc>
          <w:tcPr>
            <w:tcW w:w="1298" w:type="dxa"/>
          </w:tcPr>
          <w:p w14:paraId="4775756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0F1BCE">
              <w:rPr>
                <w:rFonts w:ascii="Times New Roman" w:hAnsi="Times New Roman" w:cs="Times New Roman"/>
              </w:rPr>
              <w:t>Dai</w:t>
            </w:r>
            <w:r>
              <w:rPr>
                <w:rFonts w:ascii="Times New Roman" w:hAnsi="Times New Roman" w:cs="Times New Roman"/>
              </w:rPr>
              <w:t xml:space="preserve"> et al.</w:t>
            </w:r>
          </w:p>
        </w:tc>
        <w:tc>
          <w:tcPr>
            <w:tcW w:w="929" w:type="dxa"/>
          </w:tcPr>
          <w:p w14:paraId="0026308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</w:tcPr>
          <w:p w14:paraId="5420C71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21" w:type="dxa"/>
          </w:tcPr>
          <w:p w14:paraId="0883B17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69" w:type="dxa"/>
          </w:tcPr>
          <w:p w14:paraId="3F3B720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10" w:type="dxa"/>
          </w:tcPr>
          <w:p w14:paraId="66933E6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788" w:type="dxa"/>
          </w:tcPr>
          <w:p w14:paraId="39CED66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</w:tcPr>
          <w:p w14:paraId="4F04227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</w:tcPr>
          <w:p w14:paraId="6CAAB1B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905" w:type="dxa"/>
          </w:tcPr>
          <w:p w14:paraId="6B70200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402" w:type="dxa"/>
          </w:tcPr>
          <w:p w14:paraId="4788A97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</w:tcPr>
          <w:p w14:paraId="60DB2C9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16B6E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</w:tcPr>
          <w:p w14:paraId="534AE40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122F2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</w:tcPr>
          <w:p w14:paraId="7B1A3FA5" w14:textId="77777777" w:rsidR="00BD382F" w:rsidRPr="00B97734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3908A71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977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</w:tcPr>
          <w:p w14:paraId="1BFFB4E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A746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3BCC436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66C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</w:tr>
      <w:tr w:rsidR="00BD382F" w14:paraId="583ED17C" w14:textId="77777777" w:rsidTr="00471A51">
        <w:tc>
          <w:tcPr>
            <w:tcW w:w="1298" w:type="dxa"/>
          </w:tcPr>
          <w:p w14:paraId="484660F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0F1BCE">
              <w:rPr>
                <w:rFonts w:ascii="Times New Roman" w:hAnsi="Times New Roman" w:cs="Times New Roman"/>
              </w:rPr>
              <w:t>Hall</w:t>
            </w:r>
            <w:r>
              <w:rPr>
                <w:rFonts w:ascii="Times New Roman" w:hAnsi="Times New Roman" w:cs="Times New Roman"/>
              </w:rPr>
              <w:t xml:space="preserve"> et al.</w:t>
            </w:r>
          </w:p>
        </w:tc>
        <w:tc>
          <w:tcPr>
            <w:tcW w:w="929" w:type="dxa"/>
          </w:tcPr>
          <w:p w14:paraId="4F035ED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</w:tcPr>
          <w:p w14:paraId="4F59456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21" w:type="dxa"/>
          </w:tcPr>
          <w:p w14:paraId="2EC8533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69" w:type="dxa"/>
          </w:tcPr>
          <w:p w14:paraId="562D33C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10" w:type="dxa"/>
          </w:tcPr>
          <w:p w14:paraId="1F2942F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788" w:type="dxa"/>
          </w:tcPr>
          <w:p w14:paraId="0CFB1BD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</w:tcPr>
          <w:p w14:paraId="186777E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</w:tcPr>
          <w:p w14:paraId="546F6AE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05" w:type="dxa"/>
          </w:tcPr>
          <w:p w14:paraId="5164EA2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402" w:type="dxa"/>
          </w:tcPr>
          <w:p w14:paraId="2778740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AB7528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</w:tcPr>
          <w:p w14:paraId="5308D6E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AB7528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</w:tcPr>
          <w:p w14:paraId="152A823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122F2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</w:tcPr>
          <w:p w14:paraId="1AD24755" w14:textId="77777777" w:rsidR="00BD382F" w:rsidRPr="00B97734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1007491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977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</w:tcPr>
          <w:p w14:paraId="028AEC1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A746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268F085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66C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</w:tr>
      <w:tr w:rsidR="00BD382F" w14:paraId="3C49C4EF" w14:textId="77777777" w:rsidTr="00471A51">
        <w:tc>
          <w:tcPr>
            <w:tcW w:w="1298" w:type="dxa"/>
          </w:tcPr>
          <w:p w14:paraId="7CF76C8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0F1BCE">
              <w:rPr>
                <w:rFonts w:ascii="Times New Roman" w:hAnsi="Times New Roman" w:cs="Times New Roman"/>
              </w:rPr>
              <w:t>Han</w:t>
            </w:r>
            <w:r>
              <w:rPr>
                <w:rFonts w:ascii="Times New Roman" w:hAnsi="Times New Roman" w:cs="Times New Roman"/>
              </w:rPr>
              <w:t xml:space="preserve"> et al.</w:t>
            </w:r>
          </w:p>
        </w:tc>
        <w:tc>
          <w:tcPr>
            <w:tcW w:w="929" w:type="dxa"/>
          </w:tcPr>
          <w:p w14:paraId="3B0B086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</w:tcPr>
          <w:p w14:paraId="314F1CD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21" w:type="dxa"/>
          </w:tcPr>
          <w:p w14:paraId="4311EC0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69" w:type="dxa"/>
          </w:tcPr>
          <w:p w14:paraId="21996BF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10" w:type="dxa"/>
          </w:tcPr>
          <w:p w14:paraId="15CEBF6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788" w:type="dxa"/>
          </w:tcPr>
          <w:p w14:paraId="379113B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</w:tcPr>
          <w:p w14:paraId="53ADB8F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</w:tcPr>
          <w:p w14:paraId="4A9D5D4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05" w:type="dxa"/>
          </w:tcPr>
          <w:p w14:paraId="12114C0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402" w:type="dxa"/>
          </w:tcPr>
          <w:p w14:paraId="3C9FA34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AB7528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</w:tcPr>
          <w:p w14:paraId="5348C89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AB7528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</w:tcPr>
          <w:p w14:paraId="2A44403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122F2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</w:tcPr>
          <w:p w14:paraId="17606562" w14:textId="77777777" w:rsidR="00BD382F" w:rsidRPr="00B97734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681E2D8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977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</w:tcPr>
          <w:p w14:paraId="68C668F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88" w:type="dxa"/>
          </w:tcPr>
          <w:p w14:paraId="1EB5B76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66C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</w:tr>
      <w:tr w:rsidR="00BD382F" w14:paraId="44CF5ADE" w14:textId="77777777" w:rsidTr="00471A51">
        <w:tc>
          <w:tcPr>
            <w:tcW w:w="1298" w:type="dxa"/>
          </w:tcPr>
          <w:p w14:paraId="7514C87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0F1BCE">
              <w:rPr>
                <w:rFonts w:ascii="Times New Roman" w:hAnsi="Times New Roman" w:cs="Times New Roman"/>
              </w:rPr>
              <w:t>Huang</w:t>
            </w:r>
            <w:r>
              <w:rPr>
                <w:rFonts w:ascii="Times New Roman" w:hAnsi="Times New Roman" w:cs="Times New Roman"/>
              </w:rPr>
              <w:t xml:space="preserve"> et al.</w:t>
            </w:r>
          </w:p>
        </w:tc>
        <w:tc>
          <w:tcPr>
            <w:tcW w:w="929" w:type="dxa"/>
          </w:tcPr>
          <w:p w14:paraId="395C17B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</w:tcPr>
          <w:p w14:paraId="1D0672D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21" w:type="dxa"/>
          </w:tcPr>
          <w:p w14:paraId="1B7168A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69" w:type="dxa"/>
          </w:tcPr>
          <w:p w14:paraId="68C84C0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10" w:type="dxa"/>
          </w:tcPr>
          <w:p w14:paraId="671A347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788" w:type="dxa"/>
          </w:tcPr>
          <w:p w14:paraId="735C67D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</w:tcPr>
          <w:p w14:paraId="3B097BE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</w:tcPr>
          <w:p w14:paraId="75E409A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05" w:type="dxa"/>
          </w:tcPr>
          <w:p w14:paraId="4852AA8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402" w:type="dxa"/>
          </w:tcPr>
          <w:p w14:paraId="2665B24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AB7528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</w:tcPr>
          <w:p w14:paraId="2674F31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AB7528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</w:tcPr>
          <w:p w14:paraId="6F9F3E2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122F2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</w:tcPr>
          <w:p w14:paraId="4B214FB7" w14:textId="77777777" w:rsidR="00BD382F" w:rsidRPr="00B97734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57FBF3A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977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</w:tcPr>
          <w:p w14:paraId="77BE1A4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5303689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66C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</w:tr>
      <w:tr w:rsidR="00BD382F" w14:paraId="1CB5DF7B" w14:textId="77777777" w:rsidTr="00471A51">
        <w:tc>
          <w:tcPr>
            <w:tcW w:w="1298" w:type="dxa"/>
          </w:tcPr>
          <w:p w14:paraId="61DDC87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0F1BCE">
              <w:rPr>
                <w:rFonts w:ascii="Times New Roman" w:hAnsi="Times New Roman" w:cs="Times New Roman"/>
              </w:rPr>
              <w:t>Jeyaraman</w:t>
            </w:r>
            <w:r>
              <w:rPr>
                <w:rFonts w:ascii="Times New Roman" w:hAnsi="Times New Roman" w:cs="Times New Roman"/>
              </w:rPr>
              <w:t xml:space="preserve"> et al.</w:t>
            </w:r>
          </w:p>
        </w:tc>
        <w:tc>
          <w:tcPr>
            <w:tcW w:w="929" w:type="dxa"/>
          </w:tcPr>
          <w:p w14:paraId="14608AE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</w:tcPr>
          <w:p w14:paraId="56BE45B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21" w:type="dxa"/>
          </w:tcPr>
          <w:p w14:paraId="5C85705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69" w:type="dxa"/>
          </w:tcPr>
          <w:p w14:paraId="0633CB4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10" w:type="dxa"/>
          </w:tcPr>
          <w:p w14:paraId="0C09CDB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788" w:type="dxa"/>
          </w:tcPr>
          <w:p w14:paraId="6F26A3E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</w:tcPr>
          <w:p w14:paraId="386B93E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</w:tcPr>
          <w:p w14:paraId="12154EB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05" w:type="dxa"/>
          </w:tcPr>
          <w:p w14:paraId="567AC2B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402" w:type="dxa"/>
          </w:tcPr>
          <w:p w14:paraId="3E8CAB5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45043E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</w:tcPr>
          <w:p w14:paraId="3595FFA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45043E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</w:tcPr>
          <w:p w14:paraId="567E45D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122F2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</w:tcPr>
          <w:p w14:paraId="454B546D" w14:textId="77777777" w:rsidR="00BD382F" w:rsidRPr="00B97734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75F2C05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977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</w:tcPr>
          <w:p w14:paraId="7CC90B1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47D5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47BC452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66C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</w:tr>
      <w:tr w:rsidR="00BD382F" w14:paraId="45BC0468" w14:textId="77777777" w:rsidTr="00471A51">
        <w:tc>
          <w:tcPr>
            <w:tcW w:w="1298" w:type="dxa"/>
          </w:tcPr>
          <w:p w14:paraId="084B444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0F1BCE">
              <w:rPr>
                <w:rFonts w:ascii="Times New Roman" w:hAnsi="Times New Roman" w:cs="Times New Roman"/>
              </w:rPr>
              <w:t>Kim</w:t>
            </w:r>
            <w:r>
              <w:rPr>
                <w:rFonts w:ascii="Times New Roman" w:hAnsi="Times New Roman" w:cs="Times New Roman"/>
              </w:rPr>
              <w:t xml:space="preserve"> et al.</w:t>
            </w:r>
          </w:p>
        </w:tc>
        <w:tc>
          <w:tcPr>
            <w:tcW w:w="929" w:type="dxa"/>
          </w:tcPr>
          <w:p w14:paraId="4A8651E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</w:tcPr>
          <w:p w14:paraId="1E00A7B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21" w:type="dxa"/>
          </w:tcPr>
          <w:p w14:paraId="1A2E018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69" w:type="dxa"/>
          </w:tcPr>
          <w:p w14:paraId="71FE464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10" w:type="dxa"/>
          </w:tcPr>
          <w:p w14:paraId="42DBEE2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788" w:type="dxa"/>
          </w:tcPr>
          <w:p w14:paraId="0A4B796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</w:tcPr>
          <w:p w14:paraId="0C7E13B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</w:tcPr>
          <w:p w14:paraId="5BC7AB3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905" w:type="dxa"/>
          </w:tcPr>
          <w:p w14:paraId="15FF9B3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402" w:type="dxa"/>
          </w:tcPr>
          <w:p w14:paraId="09F1949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45043E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</w:tcPr>
          <w:p w14:paraId="13DD82D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45043E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</w:tcPr>
          <w:p w14:paraId="33F1A88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122F2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</w:tcPr>
          <w:p w14:paraId="58DC34BD" w14:textId="77777777" w:rsidR="00BD382F" w:rsidRPr="00B97734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12E018B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977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</w:tcPr>
          <w:p w14:paraId="3A2201F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47D5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45B1815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66C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</w:tr>
      <w:tr w:rsidR="00BD382F" w14:paraId="345F65D5" w14:textId="77777777" w:rsidTr="00471A51">
        <w:tc>
          <w:tcPr>
            <w:tcW w:w="1298" w:type="dxa"/>
          </w:tcPr>
          <w:p w14:paraId="5901D1C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0F1BCE">
              <w:rPr>
                <w:rFonts w:ascii="Times New Roman" w:hAnsi="Times New Roman" w:cs="Times New Roman"/>
              </w:rPr>
              <w:t>Ma</w:t>
            </w:r>
            <w:r>
              <w:rPr>
                <w:rFonts w:ascii="Times New Roman" w:hAnsi="Times New Roman" w:cs="Times New Roman"/>
              </w:rPr>
              <w:t xml:space="preserve"> et al.</w:t>
            </w:r>
          </w:p>
        </w:tc>
        <w:tc>
          <w:tcPr>
            <w:tcW w:w="929" w:type="dxa"/>
          </w:tcPr>
          <w:p w14:paraId="35D9FB3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</w:tcPr>
          <w:p w14:paraId="068735B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21" w:type="dxa"/>
          </w:tcPr>
          <w:p w14:paraId="0C25557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69" w:type="dxa"/>
          </w:tcPr>
          <w:p w14:paraId="0F4BE2B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10" w:type="dxa"/>
          </w:tcPr>
          <w:p w14:paraId="6D443F7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788" w:type="dxa"/>
          </w:tcPr>
          <w:p w14:paraId="6E43CE0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</w:tcPr>
          <w:p w14:paraId="3A4326D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</w:tcPr>
          <w:p w14:paraId="3D354F7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05" w:type="dxa"/>
          </w:tcPr>
          <w:p w14:paraId="413711E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402" w:type="dxa"/>
          </w:tcPr>
          <w:p w14:paraId="78B78EA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45043E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</w:tcPr>
          <w:p w14:paraId="34E9A46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45043E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</w:tcPr>
          <w:p w14:paraId="025481D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122F2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</w:tcPr>
          <w:p w14:paraId="7F061C6C" w14:textId="77777777" w:rsidR="00BD382F" w:rsidRPr="00B97734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287D5D1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977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</w:tcPr>
          <w:p w14:paraId="6C68FD8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47D5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12D299B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66C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</w:tr>
      <w:tr w:rsidR="00BD382F" w14:paraId="17E40EA5" w14:textId="77777777" w:rsidTr="00471A51">
        <w:tc>
          <w:tcPr>
            <w:tcW w:w="1298" w:type="dxa"/>
          </w:tcPr>
          <w:p w14:paraId="4AD2753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0F1BCE">
              <w:rPr>
                <w:rFonts w:ascii="Times New Roman" w:hAnsi="Times New Roman" w:cs="Times New Roman"/>
              </w:rPr>
              <w:t>Wang</w:t>
            </w:r>
            <w:r>
              <w:rPr>
                <w:rFonts w:ascii="Times New Roman" w:hAnsi="Times New Roman" w:cs="Times New Roman"/>
              </w:rPr>
              <w:t xml:space="preserve"> et al.</w:t>
            </w:r>
          </w:p>
        </w:tc>
        <w:tc>
          <w:tcPr>
            <w:tcW w:w="929" w:type="dxa"/>
          </w:tcPr>
          <w:p w14:paraId="06E8B5B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</w:tcPr>
          <w:p w14:paraId="288F564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21" w:type="dxa"/>
          </w:tcPr>
          <w:p w14:paraId="1DED380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69" w:type="dxa"/>
          </w:tcPr>
          <w:p w14:paraId="308C6A9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10" w:type="dxa"/>
          </w:tcPr>
          <w:p w14:paraId="15E3211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788" w:type="dxa"/>
          </w:tcPr>
          <w:p w14:paraId="457851B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</w:tcPr>
          <w:p w14:paraId="33E3600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</w:tcPr>
          <w:p w14:paraId="34E6B24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05" w:type="dxa"/>
          </w:tcPr>
          <w:p w14:paraId="1151EBD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2" w:type="dxa"/>
          </w:tcPr>
          <w:p w14:paraId="0ED16AB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45043E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</w:tcPr>
          <w:p w14:paraId="12F8305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45043E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</w:tcPr>
          <w:p w14:paraId="56628FF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122F2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</w:tcPr>
          <w:p w14:paraId="1E397F80" w14:textId="77777777" w:rsidR="00BD382F" w:rsidRPr="00B97734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1EDD0EA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977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</w:tcPr>
          <w:p w14:paraId="21878BD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47D5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680B630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66C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</w:tr>
      <w:tr w:rsidR="00BD382F" w14:paraId="36FE8D6D" w14:textId="77777777" w:rsidTr="00471A51">
        <w:tc>
          <w:tcPr>
            <w:tcW w:w="1298" w:type="dxa"/>
          </w:tcPr>
          <w:p w14:paraId="23127B6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0F1BCE">
              <w:rPr>
                <w:rFonts w:ascii="Times New Roman" w:hAnsi="Times New Roman" w:cs="Times New Roman"/>
              </w:rPr>
              <w:t>Song</w:t>
            </w:r>
            <w:r>
              <w:rPr>
                <w:rFonts w:ascii="Times New Roman" w:hAnsi="Times New Roman" w:cs="Times New Roman"/>
              </w:rPr>
              <w:t xml:space="preserve"> et al.</w:t>
            </w:r>
          </w:p>
        </w:tc>
        <w:tc>
          <w:tcPr>
            <w:tcW w:w="929" w:type="dxa"/>
          </w:tcPr>
          <w:p w14:paraId="1714DF6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</w:tcPr>
          <w:p w14:paraId="16CA789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21" w:type="dxa"/>
          </w:tcPr>
          <w:p w14:paraId="7080DEF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69" w:type="dxa"/>
          </w:tcPr>
          <w:p w14:paraId="1AF7A19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10" w:type="dxa"/>
          </w:tcPr>
          <w:p w14:paraId="28FE3C1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788" w:type="dxa"/>
          </w:tcPr>
          <w:p w14:paraId="3C537D2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</w:tcPr>
          <w:p w14:paraId="69F5B36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</w:tcPr>
          <w:p w14:paraId="11F0A65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05" w:type="dxa"/>
          </w:tcPr>
          <w:p w14:paraId="582A910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2" w:type="dxa"/>
          </w:tcPr>
          <w:p w14:paraId="740B8F1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45043E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</w:tcPr>
          <w:p w14:paraId="7A7C55D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45043E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</w:tcPr>
          <w:p w14:paraId="0EF705A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122F2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</w:tcPr>
          <w:p w14:paraId="359FE58E" w14:textId="77777777" w:rsidR="00BD382F" w:rsidRPr="00B97734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523639E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977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</w:tcPr>
          <w:p w14:paraId="0558FB9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88" w:type="dxa"/>
          </w:tcPr>
          <w:p w14:paraId="41B77B3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66CDB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</w:tr>
      <w:tr w:rsidR="00BD382F" w14:paraId="2DC2E95C" w14:textId="77777777" w:rsidTr="00471A51">
        <w:tc>
          <w:tcPr>
            <w:tcW w:w="1298" w:type="dxa"/>
          </w:tcPr>
          <w:p w14:paraId="5E845B0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0F1BCE">
              <w:rPr>
                <w:rFonts w:ascii="Times New Roman" w:hAnsi="Times New Roman" w:cs="Times New Roman"/>
              </w:rPr>
              <w:t>Qu</w:t>
            </w:r>
            <w:r>
              <w:rPr>
                <w:rFonts w:ascii="Times New Roman" w:hAnsi="Times New Roman" w:cs="Times New Roman"/>
              </w:rPr>
              <w:t xml:space="preserve"> et al.</w:t>
            </w:r>
          </w:p>
        </w:tc>
        <w:tc>
          <w:tcPr>
            <w:tcW w:w="929" w:type="dxa"/>
          </w:tcPr>
          <w:p w14:paraId="16A4D98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</w:tcPr>
          <w:p w14:paraId="4D39326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21" w:type="dxa"/>
          </w:tcPr>
          <w:p w14:paraId="264EB17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69" w:type="dxa"/>
          </w:tcPr>
          <w:p w14:paraId="33FC0B1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1010" w:type="dxa"/>
          </w:tcPr>
          <w:p w14:paraId="67421C7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788" w:type="dxa"/>
          </w:tcPr>
          <w:p w14:paraId="6E49DF8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</w:tcPr>
          <w:p w14:paraId="2311655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</w:tcPr>
          <w:p w14:paraId="6D6A451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05" w:type="dxa"/>
          </w:tcPr>
          <w:p w14:paraId="20EABA2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2" w:type="dxa"/>
          </w:tcPr>
          <w:p w14:paraId="67F39E9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45043E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</w:tcPr>
          <w:p w14:paraId="0816EFF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45043E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</w:tcPr>
          <w:p w14:paraId="73001DD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122F2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</w:tcPr>
          <w:p w14:paraId="66865FEE" w14:textId="77777777" w:rsidR="00BD382F" w:rsidRPr="00B97734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4C1B139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977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</w:tcPr>
          <w:p w14:paraId="45CB516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704AFA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</w:tcPr>
          <w:p w14:paraId="23FFF76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</w:tr>
      <w:tr w:rsidR="00BD382F" w14:paraId="603D60D7" w14:textId="77777777" w:rsidTr="00471A51">
        <w:tc>
          <w:tcPr>
            <w:tcW w:w="1298" w:type="dxa"/>
            <w:tcBorders>
              <w:bottom w:val="single" w:sz="4" w:space="0" w:color="auto"/>
            </w:tcBorders>
          </w:tcPr>
          <w:p w14:paraId="297F381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0F1BCE">
              <w:rPr>
                <w:rFonts w:ascii="Times New Roman" w:hAnsi="Times New Roman" w:cs="Times New Roman"/>
              </w:rPr>
              <w:t>Tan</w:t>
            </w:r>
            <w:r>
              <w:rPr>
                <w:rFonts w:ascii="Times New Roman" w:hAnsi="Times New Roman" w:cs="Times New Roman"/>
              </w:rPr>
              <w:t xml:space="preserve"> et al.</w:t>
            </w:r>
          </w:p>
        </w:tc>
        <w:tc>
          <w:tcPr>
            <w:tcW w:w="929" w:type="dxa"/>
            <w:tcBorders>
              <w:bottom w:val="single" w:sz="4" w:space="0" w:color="auto"/>
            </w:tcBorders>
          </w:tcPr>
          <w:p w14:paraId="10971FF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81" w:type="dxa"/>
            <w:gridSpan w:val="2"/>
            <w:tcBorders>
              <w:bottom w:val="single" w:sz="4" w:space="0" w:color="auto"/>
            </w:tcBorders>
          </w:tcPr>
          <w:p w14:paraId="10B1681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21" w:type="dxa"/>
            <w:tcBorders>
              <w:bottom w:val="single" w:sz="4" w:space="0" w:color="auto"/>
            </w:tcBorders>
          </w:tcPr>
          <w:p w14:paraId="00F3511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869" w:type="dxa"/>
            <w:tcBorders>
              <w:bottom w:val="single" w:sz="4" w:space="0" w:color="auto"/>
            </w:tcBorders>
          </w:tcPr>
          <w:p w14:paraId="117B8AB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10" w:type="dxa"/>
            <w:tcBorders>
              <w:bottom w:val="single" w:sz="4" w:space="0" w:color="auto"/>
            </w:tcBorders>
          </w:tcPr>
          <w:p w14:paraId="4B849B3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="Times New Roman" w:hAnsi="Times New Roman" w:cs="Times New Roman" w:hint="eastAsia"/>
                <w:b/>
                <w:bCs/>
              </w:rPr>
              <w:t>＋</w:t>
            </w:r>
          </w:p>
        </w:tc>
        <w:tc>
          <w:tcPr>
            <w:tcW w:w="788" w:type="dxa"/>
            <w:tcBorders>
              <w:bottom w:val="single" w:sz="4" w:space="0" w:color="auto"/>
            </w:tcBorders>
          </w:tcPr>
          <w:p w14:paraId="394470E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42" w:type="dxa"/>
            <w:tcBorders>
              <w:bottom w:val="single" w:sz="4" w:space="0" w:color="auto"/>
            </w:tcBorders>
          </w:tcPr>
          <w:p w14:paraId="11AD1CB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1" w:type="dxa"/>
            <w:tcBorders>
              <w:bottom w:val="single" w:sz="4" w:space="0" w:color="auto"/>
            </w:tcBorders>
          </w:tcPr>
          <w:p w14:paraId="3932C86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05" w:type="dxa"/>
            <w:tcBorders>
              <w:bottom w:val="single" w:sz="4" w:space="0" w:color="auto"/>
            </w:tcBorders>
          </w:tcPr>
          <w:p w14:paraId="6C3E2AC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2" w:type="dxa"/>
            <w:tcBorders>
              <w:bottom w:val="single" w:sz="4" w:space="0" w:color="auto"/>
            </w:tcBorders>
          </w:tcPr>
          <w:p w14:paraId="27FBB93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45043E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836" w:type="dxa"/>
            <w:tcBorders>
              <w:bottom w:val="single" w:sz="4" w:space="0" w:color="auto"/>
            </w:tcBorders>
          </w:tcPr>
          <w:p w14:paraId="7EFDFB6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45043E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39" w:type="dxa"/>
            <w:tcBorders>
              <w:bottom w:val="single" w:sz="4" w:space="0" w:color="auto"/>
            </w:tcBorders>
          </w:tcPr>
          <w:p w14:paraId="70A278A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122F2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596" w:type="dxa"/>
            <w:tcBorders>
              <w:bottom w:val="single" w:sz="4" w:space="0" w:color="auto"/>
            </w:tcBorders>
          </w:tcPr>
          <w:p w14:paraId="23FAAD01" w14:textId="77777777" w:rsidR="00BD382F" w:rsidRPr="00B97734" w:rsidRDefault="00BD382F" w:rsidP="00471A51">
            <w:pPr>
              <w:jc w:val="center"/>
              <w:rPr>
                <w:rFonts w:asciiTheme="minorEastAsia" w:hAnsiTheme="minorEastAsia" w:cs="Times New Roman"/>
                <w:b/>
                <w:bCs/>
              </w:rPr>
            </w:pPr>
            <w:r w:rsidRPr="00BC23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  <w:tcBorders>
              <w:bottom w:val="single" w:sz="4" w:space="0" w:color="auto"/>
            </w:tcBorders>
          </w:tcPr>
          <w:p w14:paraId="62CBC43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97734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963" w:type="dxa"/>
            <w:tcBorders>
              <w:bottom w:val="single" w:sz="4" w:space="0" w:color="auto"/>
            </w:tcBorders>
          </w:tcPr>
          <w:p w14:paraId="3E3395C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704AFA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  <w:tc>
          <w:tcPr>
            <w:tcW w:w="1088" w:type="dxa"/>
            <w:tcBorders>
              <w:bottom w:val="single" w:sz="4" w:space="0" w:color="auto"/>
            </w:tcBorders>
          </w:tcPr>
          <w:p w14:paraId="5C05A95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34053D">
              <w:rPr>
                <w:rFonts w:asciiTheme="minorEastAsia" w:hAnsiTheme="minorEastAsia" w:cs="Times New Roman" w:hint="eastAsia"/>
                <w:b/>
                <w:bCs/>
              </w:rPr>
              <w:t>－</w:t>
            </w:r>
          </w:p>
        </w:tc>
      </w:tr>
    </w:tbl>
    <w:p w14:paraId="71DAB0B3" w14:textId="512D43E6" w:rsidR="00BD382F" w:rsidRDefault="00BD382F">
      <w:pPr>
        <w:rPr>
          <w:rFonts w:ascii="Times New Roman" w:hAnsi="Times New Roman" w:cs="Times New Roman"/>
        </w:rPr>
      </w:pPr>
    </w:p>
    <w:p w14:paraId="50929E34" w14:textId="247B9A49" w:rsidR="00BD382F" w:rsidRDefault="00BD382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8972675" w14:textId="0C155E31" w:rsidR="001B1711" w:rsidRPr="00366CC7" w:rsidRDefault="00366CC7">
      <w:pPr>
        <w:rPr>
          <w:rFonts w:ascii="Times New Roman" w:hAnsi="Times New Roman" w:cs="Times New Roman" w:hint="eastAsia"/>
          <w:szCs w:val="21"/>
        </w:rPr>
      </w:pPr>
      <w:r w:rsidRPr="00B04B81">
        <w:rPr>
          <w:rFonts w:ascii="Times New Roman" w:hAnsi="Times New Roman" w:cs="Times New Roman"/>
        </w:rPr>
        <w:lastRenderedPageBreak/>
        <w:t xml:space="preserve">Supplementary Table </w:t>
      </w:r>
      <w:r>
        <w:rPr>
          <w:rFonts w:ascii="Times New Roman" w:hAnsi="Times New Roman" w:cs="Times New Roman"/>
        </w:rPr>
        <w:t>3</w:t>
      </w:r>
      <w:r w:rsidRPr="00B04B81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The overall of r</w:t>
      </w:r>
      <w:r w:rsidRPr="00B04B81">
        <w:rPr>
          <w:rFonts w:ascii="Times New Roman" w:hAnsi="Times New Roman" w:cs="Times New Roman"/>
          <w:szCs w:val="21"/>
        </w:rPr>
        <w:t>etrieval source data analysis</w:t>
      </w:r>
    </w:p>
    <w:tbl>
      <w:tblPr>
        <w:tblStyle w:val="a7"/>
        <w:tblW w:w="2012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4"/>
        <w:gridCol w:w="1569"/>
        <w:gridCol w:w="2094"/>
        <w:gridCol w:w="1303"/>
        <w:gridCol w:w="6090"/>
        <w:gridCol w:w="1287"/>
        <w:gridCol w:w="4674"/>
        <w:gridCol w:w="1134"/>
      </w:tblGrid>
      <w:tr w:rsidR="00BD382F" w14:paraId="6A9F2B21" w14:textId="77777777" w:rsidTr="00471A51">
        <w:tc>
          <w:tcPr>
            <w:tcW w:w="1974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0E5B01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02AE9">
              <w:rPr>
                <w:rFonts w:ascii="Times New Roman" w:hAnsi="Times New Roman" w:cs="Times New Roman"/>
              </w:rPr>
              <w:t>English Databases</w:t>
            </w:r>
          </w:p>
          <w:p w14:paraId="26A10AF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02AE9">
              <w:rPr>
                <w:rFonts w:ascii="Times New Roman" w:hAnsi="Times New Roman" w:cs="Times New Roman"/>
              </w:rPr>
              <w:t xml:space="preserve"> (N = </w:t>
            </w:r>
            <w:r>
              <w:rPr>
                <w:rFonts w:ascii="Times New Roman" w:hAnsi="Times New Roman" w:cs="Times New Roman"/>
              </w:rPr>
              <w:t>22</w:t>
            </w:r>
            <w:r w:rsidRPr="00802AE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569" w:type="dxa"/>
            <w:tcBorders>
              <w:top w:val="single" w:sz="4" w:space="0" w:color="auto"/>
              <w:bottom w:val="single" w:sz="4" w:space="0" w:color="auto"/>
            </w:tcBorders>
          </w:tcPr>
          <w:p w14:paraId="0B2E90C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02AE9">
              <w:rPr>
                <w:rFonts w:ascii="Times New Roman" w:hAnsi="Times New Roman" w:cs="Times New Roman"/>
              </w:rPr>
              <w:t>n (%)</w:t>
            </w:r>
          </w:p>
        </w:tc>
        <w:tc>
          <w:tcPr>
            <w:tcW w:w="2094" w:type="dxa"/>
            <w:tcBorders>
              <w:top w:val="single" w:sz="4" w:space="0" w:color="auto"/>
              <w:bottom w:val="single" w:sz="4" w:space="0" w:color="auto"/>
            </w:tcBorders>
          </w:tcPr>
          <w:p w14:paraId="1475F7F8" w14:textId="77777777" w:rsidR="00BD382F" w:rsidRPr="00873F33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73F33">
              <w:rPr>
                <w:rFonts w:ascii="Times New Roman" w:hAnsi="Times New Roman" w:cs="Times New Roman"/>
              </w:rPr>
              <w:t>Grey Literature Databases</w:t>
            </w:r>
          </w:p>
          <w:p w14:paraId="0CB6A35D" w14:textId="77777777" w:rsidR="00BD382F" w:rsidRPr="00802AE9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73F33">
              <w:rPr>
                <w:rFonts w:ascii="Times New Roman" w:hAnsi="Times New Roman" w:cs="Times New Roman"/>
              </w:rPr>
              <w:t xml:space="preserve"> (N = 22)</w:t>
            </w:r>
          </w:p>
        </w:tc>
        <w:tc>
          <w:tcPr>
            <w:tcW w:w="1303" w:type="dxa"/>
            <w:tcBorders>
              <w:top w:val="single" w:sz="4" w:space="0" w:color="auto"/>
              <w:bottom w:val="single" w:sz="4" w:space="0" w:color="auto"/>
            </w:tcBorders>
          </w:tcPr>
          <w:p w14:paraId="55A5D816" w14:textId="77777777" w:rsidR="00BD382F" w:rsidRPr="00802AE9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02AE9">
              <w:rPr>
                <w:rFonts w:ascii="Times New Roman" w:hAnsi="Times New Roman" w:cs="Times New Roman"/>
              </w:rPr>
              <w:t>n (%)</w:t>
            </w:r>
          </w:p>
        </w:tc>
        <w:tc>
          <w:tcPr>
            <w:tcW w:w="6090" w:type="dxa"/>
            <w:tcBorders>
              <w:top w:val="single" w:sz="4" w:space="0" w:color="auto"/>
              <w:bottom w:val="single" w:sz="4" w:space="0" w:color="auto"/>
            </w:tcBorders>
          </w:tcPr>
          <w:p w14:paraId="565FB1C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Pr="009B3663">
              <w:rPr>
                <w:rFonts w:ascii="Times New Roman" w:hAnsi="Times New Roman" w:cs="Times New Roman"/>
              </w:rPr>
              <w:t xml:space="preserve">rial </w:t>
            </w:r>
            <w:r w:rsidRPr="00A002D2">
              <w:rPr>
                <w:rFonts w:ascii="Times New Roman" w:hAnsi="Times New Roman" w:cs="Times New Roman"/>
              </w:rPr>
              <w:t>Registry Platform</w:t>
            </w:r>
          </w:p>
          <w:p w14:paraId="303363A7" w14:textId="77777777" w:rsidR="00BD382F" w:rsidRPr="00802AE9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802AE9">
              <w:rPr>
                <w:rFonts w:ascii="Times New Roman" w:hAnsi="Times New Roman" w:cs="Times New Roman"/>
              </w:rPr>
              <w:t xml:space="preserve">(N = </w:t>
            </w:r>
            <w:r>
              <w:rPr>
                <w:rFonts w:ascii="Times New Roman" w:hAnsi="Times New Roman" w:cs="Times New Roman"/>
              </w:rPr>
              <w:t>22</w:t>
            </w:r>
            <w:r w:rsidRPr="00802AE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287" w:type="dxa"/>
            <w:tcBorders>
              <w:top w:val="single" w:sz="4" w:space="0" w:color="auto"/>
              <w:bottom w:val="single" w:sz="4" w:space="0" w:color="auto"/>
            </w:tcBorders>
          </w:tcPr>
          <w:p w14:paraId="3E82C107" w14:textId="77777777" w:rsidR="00BD382F" w:rsidRPr="00802AE9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02AE9">
              <w:rPr>
                <w:rFonts w:ascii="Times New Roman" w:hAnsi="Times New Roman" w:cs="Times New Roman"/>
              </w:rPr>
              <w:t>n (%)</w:t>
            </w:r>
          </w:p>
        </w:tc>
        <w:tc>
          <w:tcPr>
            <w:tcW w:w="4674" w:type="dxa"/>
            <w:tcBorders>
              <w:top w:val="single" w:sz="4" w:space="0" w:color="auto"/>
              <w:bottom w:val="single" w:sz="4" w:space="0" w:color="auto"/>
            </w:tcBorders>
          </w:tcPr>
          <w:p w14:paraId="39340EB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02AE9">
              <w:rPr>
                <w:rFonts w:ascii="Times New Roman" w:hAnsi="Times New Roman" w:cs="Times New Roman"/>
              </w:rPr>
              <w:t>Chinese Databases</w:t>
            </w:r>
          </w:p>
          <w:p w14:paraId="1D24A4B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02AE9">
              <w:rPr>
                <w:rFonts w:ascii="Times New Roman" w:hAnsi="Times New Roman" w:cs="Times New Roman"/>
              </w:rPr>
              <w:t xml:space="preserve"> (N = </w:t>
            </w:r>
            <w:r>
              <w:rPr>
                <w:rFonts w:ascii="Times New Roman" w:hAnsi="Times New Roman" w:cs="Times New Roman"/>
              </w:rPr>
              <w:t>22</w:t>
            </w:r>
            <w:r w:rsidRPr="00802AE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1D1045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802AE9">
              <w:rPr>
                <w:rFonts w:ascii="Times New Roman" w:hAnsi="Times New Roman" w:cs="Times New Roman"/>
              </w:rPr>
              <w:t>n (%)</w:t>
            </w:r>
          </w:p>
        </w:tc>
      </w:tr>
      <w:tr w:rsidR="00BD382F" w14:paraId="3D96260D" w14:textId="77777777" w:rsidTr="00471A51">
        <w:tc>
          <w:tcPr>
            <w:tcW w:w="1974" w:type="dxa"/>
            <w:tcBorders>
              <w:top w:val="single" w:sz="4" w:space="0" w:color="auto"/>
              <w:left w:val="nil"/>
              <w:bottom w:val="nil"/>
            </w:tcBorders>
          </w:tcPr>
          <w:p w14:paraId="7746886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bookmarkStart w:id="0" w:name="_Hlk77575726"/>
            <w:r w:rsidRPr="00B208F6">
              <w:rPr>
                <w:rFonts w:ascii="Times New Roman" w:hAnsi="Times New Roman" w:cs="Times New Roman"/>
              </w:rPr>
              <w:t>PubMed</w:t>
            </w:r>
          </w:p>
        </w:tc>
        <w:tc>
          <w:tcPr>
            <w:tcW w:w="1569" w:type="dxa"/>
            <w:tcBorders>
              <w:top w:val="single" w:sz="4" w:space="0" w:color="auto"/>
              <w:bottom w:val="nil"/>
            </w:tcBorders>
          </w:tcPr>
          <w:p w14:paraId="67EC859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22 </w:t>
            </w:r>
            <w:r>
              <w:rPr>
                <w:rFonts w:ascii="Times New Roman" w:hAnsi="Times New Roman" w:cs="Times New Roman" w:hint="eastAsia"/>
              </w:rPr>
              <w:t>(1</w:t>
            </w:r>
            <w:r>
              <w:rPr>
                <w:rFonts w:ascii="Times New Roman" w:hAnsi="Times New Roman" w:cs="Times New Roman"/>
              </w:rPr>
              <w:t>00.00%</w:t>
            </w:r>
            <w:r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2094" w:type="dxa"/>
            <w:tcBorders>
              <w:top w:val="single" w:sz="4" w:space="0" w:color="auto"/>
              <w:bottom w:val="nil"/>
            </w:tcBorders>
          </w:tcPr>
          <w:p w14:paraId="77CE543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BIOSIS Previews</w:t>
            </w:r>
          </w:p>
        </w:tc>
        <w:tc>
          <w:tcPr>
            <w:tcW w:w="1303" w:type="dxa"/>
            <w:tcBorders>
              <w:top w:val="single" w:sz="4" w:space="0" w:color="auto"/>
              <w:bottom w:val="nil"/>
            </w:tcBorders>
          </w:tcPr>
          <w:p w14:paraId="418191B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(4.55%)</w:t>
            </w:r>
          </w:p>
        </w:tc>
        <w:tc>
          <w:tcPr>
            <w:tcW w:w="6090" w:type="dxa"/>
            <w:tcBorders>
              <w:top w:val="single" w:sz="4" w:space="0" w:color="auto"/>
              <w:bottom w:val="nil"/>
            </w:tcBorders>
          </w:tcPr>
          <w:p w14:paraId="22BF8A6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bookmarkStart w:id="1" w:name="_Hlk77576232"/>
            <w:r w:rsidRPr="005E7AB5">
              <w:rPr>
                <w:rFonts w:ascii="Times New Roman" w:hAnsi="Times New Roman" w:cs="Times New Roman"/>
              </w:rPr>
              <w:t>Clinical Trials.gov</w:t>
            </w:r>
            <w:bookmarkEnd w:id="1"/>
          </w:p>
        </w:tc>
        <w:tc>
          <w:tcPr>
            <w:tcW w:w="1287" w:type="dxa"/>
            <w:tcBorders>
              <w:top w:val="single" w:sz="4" w:space="0" w:color="auto"/>
              <w:bottom w:val="nil"/>
            </w:tcBorders>
          </w:tcPr>
          <w:p w14:paraId="292E178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 xml:space="preserve"> (27.27%)</w:t>
            </w:r>
          </w:p>
        </w:tc>
        <w:tc>
          <w:tcPr>
            <w:tcW w:w="4674" w:type="dxa"/>
            <w:tcBorders>
              <w:top w:val="single" w:sz="4" w:space="0" w:color="auto"/>
              <w:bottom w:val="nil"/>
            </w:tcBorders>
          </w:tcPr>
          <w:p w14:paraId="68490B5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CBM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  <w:right w:val="nil"/>
            </w:tcBorders>
          </w:tcPr>
          <w:p w14:paraId="5544705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(9.09%)</w:t>
            </w:r>
          </w:p>
        </w:tc>
      </w:tr>
      <w:bookmarkEnd w:id="0"/>
      <w:tr w:rsidR="00BD382F" w14:paraId="740BDD3D" w14:textId="77777777" w:rsidTr="00471A51">
        <w:tc>
          <w:tcPr>
            <w:tcW w:w="1974" w:type="dxa"/>
            <w:tcBorders>
              <w:top w:val="nil"/>
              <w:left w:val="nil"/>
            </w:tcBorders>
          </w:tcPr>
          <w:p w14:paraId="443E8AE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208F6">
              <w:rPr>
                <w:rFonts w:ascii="Times New Roman" w:hAnsi="Times New Roman" w:cs="Times New Roman"/>
              </w:rPr>
              <w:t>Cochrane Library</w:t>
            </w:r>
          </w:p>
        </w:tc>
        <w:tc>
          <w:tcPr>
            <w:tcW w:w="1569" w:type="dxa"/>
            <w:tcBorders>
              <w:top w:val="nil"/>
            </w:tcBorders>
          </w:tcPr>
          <w:p w14:paraId="2E639304" w14:textId="77777777" w:rsidR="00BD382F" w:rsidRDefault="00BD382F" w:rsidP="00471A51">
            <w:pPr>
              <w:ind w:firstLineChars="100" w:firstLine="21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 (81.82%)</w:t>
            </w:r>
          </w:p>
        </w:tc>
        <w:tc>
          <w:tcPr>
            <w:tcW w:w="2094" w:type="dxa"/>
            <w:tcBorders>
              <w:top w:val="nil"/>
            </w:tcBorders>
          </w:tcPr>
          <w:p w14:paraId="3D0BC4C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Open Grey</w:t>
            </w:r>
          </w:p>
        </w:tc>
        <w:tc>
          <w:tcPr>
            <w:tcW w:w="1303" w:type="dxa"/>
            <w:tcBorders>
              <w:top w:val="nil"/>
            </w:tcBorders>
          </w:tcPr>
          <w:p w14:paraId="0789460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(4.55%)</w:t>
            </w:r>
          </w:p>
        </w:tc>
        <w:tc>
          <w:tcPr>
            <w:tcW w:w="6090" w:type="dxa"/>
            <w:tcBorders>
              <w:top w:val="nil"/>
            </w:tcBorders>
          </w:tcPr>
          <w:p w14:paraId="38509A2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WHO International Clinical T rials Registry Platform</w:t>
            </w:r>
          </w:p>
        </w:tc>
        <w:tc>
          <w:tcPr>
            <w:tcW w:w="1287" w:type="dxa"/>
            <w:tcBorders>
              <w:top w:val="nil"/>
            </w:tcBorders>
          </w:tcPr>
          <w:p w14:paraId="07362CE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(4.55%)</w:t>
            </w:r>
          </w:p>
        </w:tc>
        <w:tc>
          <w:tcPr>
            <w:tcW w:w="4674" w:type="dxa"/>
            <w:tcBorders>
              <w:top w:val="nil"/>
            </w:tcBorders>
          </w:tcPr>
          <w:p w14:paraId="4464400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CNKI</w:t>
            </w:r>
          </w:p>
        </w:tc>
        <w:tc>
          <w:tcPr>
            <w:tcW w:w="1134" w:type="dxa"/>
            <w:tcBorders>
              <w:top w:val="nil"/>
              <w:right w:val="nil"/>
            </w:tcBorders>
          </w:tcPr>
          <w:p w14:paraId="54F91E4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(9.09%)</w:t>
            </w:r>
          </w:p>
        </w:tc>
      </w:tr>
      <w:tr w:rsidR="00BD382F" w14:paraId="4FD92F4A" w14:textId="77777777" w:rsidTr="00471A51">
        <w:tc>
          <w:tcPr>
            <w:tcW w:w="1974" w:type="dxa"/>
            <w:tcBorders>
              <w:left w:val="nil"/>
            </w:tcBorders>
          </w:tcPr>
          <w:p w14:paraId="06335DA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B208F6">
              <w:rPr>
                <w:rFonts w:ascii="Times New Roman" w:hAnsi="Times New Roman" w:cs="Times New Roman"/>
              </w:rPr>
              <w:t>Embase</w:t>
            </w:r>
          </w:p>
        </w:tc>
        <w:tc>
          <w:tcPr>
            <w:tcW w:w="1569" w:type="dxa"/>
          </w:tcPr>
          <w:p w14:paraId="7B9BB5B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17 (77.27%)</w:t>
            </w:r>
          </w:p>
        </w:tc>
        <w:tc>
          <w:tcPr>
            <w:tcW w:w="2094" w:type="dxa"/>
          </w:tcPr>
          <w:p w14:paraId="1F9616B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British Library Inside</w:t>
            </w:r>
          </w:p>
        </w:tc>
        <w:tc>
          <w:tcPr>
            <w:tcW w:w="1303" w:type="dxa"/>
          </w:tcPr>
          <w:p w14:paraId="5BF2A5B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(4.55%)</w:t>
            </w:r>
          </w:p>
        </w:tc>
        <w:tc>
          <w:tcPr>
            <w:tcW w:w="6090" w:type="dxa"/>
          </w:tcPr>
          <w:p w14:paraId="06CCA75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European Clinical Trial Register</w:t>
            </w:r>
          </w:p>
        </w:tc>
        <w:tc>
          <w:tcPr>
            <w:tcW w:w="1287" w:type="dxa"/>
          </w:tcPr>
          <w:p w14:paraId="743C751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(4.55%)</w:t>
            </w:r>
          </w:p>
        </w:tc>
        <w:tc>
          <w:tcPr>
            <w:tcW w:w="4674" w:type="dxa"/>
          </w:tcPr>
          <w:p w14:paraId="4E65E8C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the Wangfang Database</w:t>
            </w:r>
          </w:p>
        </w:tc>
        <w:tc>
          <w:tcPr>
            <w:tcW w:w="1134" w:type="dxa"/>
            <w:tcBorders>
              <w:right w:val="nil"/>
            </w:tcBorders>
          </w:tcPr>
          <w:p w14:paraId="36A0BF5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(9.09%)</w:t>
            </w:r>
          </w:p>
        </w:tc>
      </w:tr>
      <w:tr w:rsidR="00BD382F" w14:paraId="266DEBA5" w14:textId="77777777" w:rsidTr="00471A51">
        <w:tc>
          <w:tcPr>
            <w:tcW w:w="1974" w:type="dxa"/>
            <w:tcBorders>
              <w:left w:val="nil"/>
            </w:tcBorders>
          </w:tcPr>
          <w:p w14:paraId="59F81D0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Web of Science</w:t>
            </w:r>
          </w:p>
        </w:tc>
        <w:tc>
          <w:tcPr>
            <w:tcW w:w="1569" w:type="dxa"/>
          </w:tcPr>
          <w:p w14:paraId="1E7F362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 xml:space="preserve"> (27.27%)</w:t>
            </w:r>
          </w:p>
        </w:tc>
        <w:tc>
          <w:tcPr>
            <w:tcW w:w="2094" w:type="dxa"/>
          </w:tcPr>
          <w:p w14:paraId="114DDD2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3" w:type="dxa"/>
          </w:tcPr>
          <w:p w14:paraId="732ABAB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090" w:type="dxa"/>
          </w:tcPr>
          <w:p w14:paraId="494B227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International Standard Randomized Controlled Trial Number registry</w:t>
            </w:r>
          </w:p>
        </w:tc>
        <w:tc>
          <w:tcPr>
            <w:tcW w:w="1287" w:type="dxa"/>
          </w:tcPr>
          <w:p w14:paraId="627599B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(4.55%)</w:t>
            </w:r>
          </w:p>
        </w:tc>
        <w:tc>
          <w:tcPr>
            <w:tcW w:w="4674" w:type="dxa"/>
          </w:tcPr>
          <w:p w14:paraId="5497496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the China Science and Technology Journal Database</w:t>
            </w:r>
          </w:p>
        </w:tc>
        <w:tc>
          <w:tcPr>
            <w:tcW w:w="1134" w:type="dxa"/>
            <w:tcBorders>
              <w:right w:val="nil"/>
            </w:tcBorders>
          </w:tcPr>
          <w:p w14:paraId="4AE74C7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(4.55%)</w:t>
            </w:r>
          </w:p>
        </w:tc>
      </w:tr>
      <w:tr w:rsidR="00BD382F" w14:paraId="0C495B6C" w14:textId="77777777" w:rsidTr="00471A51">
        <w:tc>
          <w:tcPr>
            <w:tcW w:w="1974" w:type="dxa"/>
            <w:tcBorders>
              <w:left w:val="nil"/>
            </w:tcBorders>
          </w:tcPr>
          <w:p w14:paraId="61F5CE1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CINAHL</w:t>
            </w:r>
          </w:p>
        </w:tc>
        <w:tc>
          <w:tcPr>
            <w:tcW w:w="1569" w:type="dxa"/>
          </w:tcPr>
          <w:p w14:paraId="2DEF33B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 xml:space="preserve"> (27.27%)</w:t>
            </w:r>
          </w:p>
        </w:tc>
        <w:tc>
          <w:tcPr>
            <w:tcW w:w="2094" w:type="dxa"/>
          </w:tcPr>
          <w:p w14:paraId="4C9F257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3" w:type="dxa"/>
          </w:tcPr>
          <w:p w14:paraId="106DB62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090" w:type="dxa"/>
          </w:tcPr>
          <w:p w14:paraId="5BF1C12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7" w:type="dxa"/>
          </w:tcPr>
          <w:p w14:paraId="648C880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74" w:type="dxa"/>
          </w:tcPr>
          <w:p w14:paraId="7E4A721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07555E">
              <w:rPr>
                <w:rFonts w:ascii="Times New Roman" w:hAnsi="Times New Roman" w:cs="Times New Roman"/>
              </w:rPr>
              <w:t>China Journal Net</w:t>
            </w:r>
          </w:p>
        </w:tc>
        <w:tc>
          <w:tcPr>
            <w:tcW w:w="1134" w:type="dxa"/>
            <w:tcBorders>
              <w:right w:val="nil"/>
            </w:tcBorders>
          </w:tcPr>
          <w:p w14:paraId="0907D37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(4.55%)</w:t>
            </w:r>
          </w:p>
        </w:tc>
      </w:tr>
      <w:tr w:rsidR="00BD382F" w14:paraId="390E08C2" w14:textId="77777777" w:rsidTr="00471A51">
        <w:tc>
          <w:tcPr>
            <w:tcW w:w="1974" w:type="dxa"/>
            <w:tcBorders>
              <w:left w:val="nil"/>
            </w:tcBorders>
          </w:tcPr>
          <w:p w14:paraId="7544FF1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PEDro</w:t>
            </w:r>
          </w:p>
        </w:tc>
        <w:tc>
          <w:tcPr>
            <w:tcW w:w="1569" w:type="dxa"/>
          </w:tcPr>
          <w:p w14:paraId="72FC2DA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(9.09%)</w:t>
            </w:r>
          </w:p>
        </w:tc>
        <w:tc>
          <w:tcPr>
            <w:tcW w:w="2094" w:type="dxa"/>
          </w:tcPr>
          <w:p w14:paraId="4F6FBD4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3" w:type="dxa"/>
          </w:tcPr>
          <w:p w14:paraId="0CBD186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090" w:type="dxa"/>
          </w:tcPr>
          <w:p w14:paraId="4D5DBF1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7" w:type="dxa"/>
          </w:tcPr>
          <w:p w14:paraId="2078E4D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74" w:type="dxa"/>
          </w:tcPr>
          <w:p w14:paraId="58F0063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right w:val="nil"/>
            </w:tcBorders>
          </w:tcPr>
          <w:p w14:paraId="0B2C2ED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382F" w14:paraId="49C07C18" w14:textId="77777777" w:rsidTr="00471A51">
        <w:tc>
          <w:tcPr>
            <w:tcW w:w="1974" w:type="dxa"/>
            <w:tcBorders>
              <w:left w:val="nil"/>
            </w:tcBorders>
          </w:tcPr>
          <w:p w14:paraId="6A72D0B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SPORTDiscus</w:t>
            </w:r>
          </w:p>
        </w:tc>
        <w:tc>
          <w:tcPr>
            <w:tcW w:w="1569" w:type="dxa"/>
          </w:tcPr>
          <w:p w14:paraId="51BDFF4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(4.55%)</w:t>
            </w:r>
          </w:p>
        </w:tc>
        <w:tc>
          <w:tcPr>
            <w:tcW w:w="2094" w:type="dxa"/>
          </w:tcPr>
          <w:p w14:paraId="00F832B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3" w:type="dxa"/>
          </w:tcPr>
          <w:p w14:paraId="4CBE9F7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090" w:type="dxa"/>
          </w:tcPr>
          <w:p w14:paraId="47F7DA1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7" w:type="dxa"/>
          </w:tcPr>
          <w:p w14:paraId="0A777FF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74" w:type="dxa"/>
          </w:tcPr>
          <w:p w14:paraId="257458F5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right w:val="nil"/>
            </w:tcBorders>
          </w:tcPr>
          <w:p w14:paraId="7B857402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382F" w14:paraId="53F44C08" w14:textId="77777777" w:rsidTr="00471A51">
        <w:tc>
          <w:tcPr>
            <w:tcW w:w="1974" w:type="dxa"/>
            <w:tcBorders>
              <w:left w:val="nil"/>
            </w:tcBorders>
          </w:tcPr>
          <w:p w14:paraId="786578DC" w14:textId="77777777" w:rsidR="00BD382F" w:rsidRPr="005E7AB5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Scopus</w:t>
            </w:r>
          </w:p>
        </w:tc>
        <w:tc>
          <w:tcPr>
            <w:tcW w:w="1569" w:type="dxa"/>
          </w:tcPr>
          <w:p w14:paraId="67DA8F7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 xml:space="preserve"> (22.73%)</w:t>
            </w:r>
          </w:p>
        </w:tc>
        <w:tc>
          <w:tcPr>
            <w:tcW w:w="2094" w:type="dxa"/>
          </w:tcPr>
          <w:p w14:paraId="46BE0E9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3" w:type="dxa"/>
          </w:tcPr>
          <w:p w14:paraId="04435CB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090" w:type="dxa"/>
          </w:tcPr>
          <w:p w14:paraId="27490E2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7" w:type="dxa"/>
          </w:tcPr>
          <w:p w14:paraId="38B1E6E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74" w:type="dxa"/>
          </w:tcPr>
          <w:p w14:paraId="1BF4373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right w:val="nil"/>
            </w:tcBorders>
          </w:tcPr>
          <w:p w14:paraId="02F6DFC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382F" w14:paraId="17DCAAA4" w14:textId="77777777" w:rsidTr="00471A51">
        <w:tc>
          <w:tcPr>
            <w:tcW w:w="1974" w:type="dxa"/>
            <w:tcBorders>
              <w:left w:val="nil"/>
            </w:tcBorders>
          </w:tcPr>
          <w:p w14:paraId="5E15AE37" w14:textId="77777777" w:rsidR="00BD382F" w:rsidRPr="005E7AB5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Science Direct</w:t>
            </w:r>
          </w:p>
        </w:tc>
        <w:tc>
          <w:tcPr>
            <w:tcW w:w="1569" w:type="dxa"/>
          </w:tcPr>
          <w:p w14:paraId="00C966A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(9.09%)</w:t>
            </w:r>
          </w:p>
        </w:tc>
        <w:tc>
          <w:tcPr>
            <w:tcW w:w="2094" w:type="dxa"/>
          </w:tcPr>
          <w:p w14:paraId="4972B82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3" w:type="dxa"/>
          </w:tcPr>
          <w:p w14:paraId="510F9A9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090" w:type="dxa"/>
          </w:tcPr>
          <w:p w14:paraId="5EA98F4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7" w:type="dxa"/>
          </w:tcPr>
          <w:p w14:paraId="29EA987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74" w:type="dxa"/>
          </w:tcPr>
          <w:p w14:paraId="27E903B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right w:val="nil"/>
            </w:tcBorders>
          </w:tcPr>
          <w:p w14:paraId="3140A3E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382F" w14:paraId="385F6A59" w14:textId="77777777" w:rsidTr="00471A51">
        <w:tc>
          <w:tcPr>
            <w:tcW w:w="1974" w:type="dxa"/>
            <w:tcBorders>
              <w:left w:val="nil"/>
            </w:tcBorders>
          </w:tcPr>
          <w:p w14:paraId="078B0144" w14:textId="77777777" w:rsidR="00BD382F" w:rsidRPr="005E7AB5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Springer-Link</w:t>
            </w:r>
          </w:p>
        </w:tc>
        <w:tc>
          <w:tcPr>
            <w:tcW w:w="1569" w:type="dxa"/>
          </w:tcPr>
          <w:p w14:paraId="7ABC3D3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(4.55%)</w:t>
            </w:r>
          </w:p>
        </w:tc>
        <w:tc>
          <w:tcPr>
            <w:tcW w:w="2094" w:type="dxa"/>
          </w:tcPr>
          <w:p w14:paraId="2284FA3D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3" w:type="dxa"/>
          </w:tcPr>
          <w:p w14:paraId="6280C3D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090" w:type="dxa"/>
          </w:tcPr>
          <w:p w14:paraId="00E6B6A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7" w:type="dxa"/>
          </w:tcPr>
          <w:p w14:paraId="2DF8DA9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74" w:type="dxa"/>
          </w:tcPr>
          <w:p w14:paraId="3EE68AC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right w:val="nil"/>
            </w:tcBorders>
          </w:tcPr>
          <w:p w14:paraId="2D65E06C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382F" w14:paraId="4D0DCF50" w14:textId="77777777" w:rsidTr="00471A51">
        <w:tc>
          <w:tcPr>
            <w:tcW w:w="1974" w:type="dxa"/>
            <w:tcBorders>
              <w:left w:val="nil"/>
            </w:tcBorders>
          </w:tcPr>
          <w:p w14:paraId="3F7FAD60" w14:textId="77777777" w:rsidR="00BD382F" w:rsidRPr="005E7AB5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AMED</w:t>
            </w:r>
          </w:p>
        </w:tc>
        <w:tc>
          <w:tcPr>
            <w:tcW w:w="1569" w:type="dxa"/>
          </w:tcPr>
          <w:p w14:paraId="202B1BEF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(4.55%)</w:t>
            </w:r>
          </w:p>
        </w:tc>
        <w:tc>
          <w:tcPr>
            <w:tcW w:w="2094" w:type="dxa"/>
          </w:tcPr>
          <w:p w14:paraId="30DB746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3" w:type="dxa"/>
          </w:tcPr>
          <w:p w14:paraId="6E0E097B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090" w:type="dxa"/>
          </w:tcPr>
          <w:p w14:paraId="2B8EA101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7" w:type="dxa"/>
          </w:tcPr>
          <w:p w14:paraId="19C37DC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74" w:type="dxa"/>
          </w:tcPr>
          <w:p w14:paraId="7BBE048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right w:val="nil"/>
            </w:tcBorders>
          </w:tcPr>
          <w:p w14:paraId="43C08DD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382F" w14:paraId="6A191E4D" w14:textId="77777777" w:rsidTr="00471A51">
        <w:tc>
          <w:tcPr>
            <w:tcW w:w="1974" w:type="dxa"/>
            <w:tcBorders>
              <w:left w:val="nil"/>
            </w:tcBorders>
          </w:tcPr>
          <w:p w14:paraId="25D70CFA" w14:textId="77777777" w:rsidR="00BD382F" w:rsidRPr="005E7AB5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Google Scholar</w:t>
            </w:r>
          </w:p>
        </w:tc>
        <w:tc>
          <w:tcPr>
            <w:tcW w:w="1569" w:type="dxa"/>
          </w:tcPr>
          <w:p w14:paraId="46198F4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(9.09%)</w:t>
            </w:r>
          </w:p>
        </w:tc>
        <w:tc>
          <w:tcPr>
            <w:tcW w:w="2094" w:type="dxa"/>
          </w:tcPr>
          <w:p w14:paraId="5D9AD3C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3" w:type="dxa"/>
          </w:tcPr>
          <w:p w14:paraId="17BABD6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090" w:type="dxa"/>
          </w:tcPr>
          <w:p w14:paraId="7201D36A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7" w:type="dxa"/>
          </w:tcPr>
          <w:p w14:paraId="4B187B06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74" w:type="dxa"/>
          </w:tcPr>
          <w:p w14:paraId="05347637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right w:val="nil"/>
            </w:tcBorders>
          </w:tcPr>
          <w:p w14:paraId="48A7D813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382F" w14:paraId="4E32D692" w14:textId="77777777" w:rsidTr="00471A51">
        <w:tc>
          <w:tcPr>
            <w:tcW w:w="1974" w:type="dxa"/>
            <w:tcBorders>
              <w:left w:val="nil"/>
              <w:bottom w:val="single" w:sz="4" w:space="0" w:color="auto"/>
            </w:tcBorders>
          </w:tcPr>
          <w:p w14:paraId="60AC6229" w14:textId="77777777" w:rsidR="00BD382F" w:rsidRPr="005E7AB5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 w:rsidRPr="005E7AB5">
              <w:rPr>
                <w:rFonts w:ascii="Times New Roman" w:hAnsi="Times New Roman" w:cs="Times New Roman"/>
              </w:rPr>
              <w:t>BIOSIS Previews</w:t>
            </w:r>
          </w:p>
        </w:tc>
        <w:tc>
          <w:tcPr>
            <w:tcW w:w="1569" w:type="dxa"/>
            <w:tcBorders>
              <w:bottom w:val="single" w:sz="4" w:space="0" w:color="auto"/>
            </w:tcBorders>
          </w:tcPr>
          <w:p w14:paraId="503EB83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(4.55%)</w:t>
            </w:r>
          </w:p>
        </w:tc>
        <w:tc>
          <w:tcPr>
            <w:tcW w:w="2094" w:type="dxa"/>
            <w:tcBorders>
              <w:bottom w:val="single" w:sz="4" w:space="0" w:color="auto"/>
            </w:tcBorders>
          </w:tcPr>
          <w:p w14:paraId="112D7FA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3" w:type="dxa"/>
            <w:tcBorders>
              <w:bottom w:val="single" w:sz="4" w:space="0" w:color="auto"/>
            </w:tcBorders>
          </w:tcPr>
          <w:p w14:paraId="1986FE90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090" w:type="dxa"/>
            <w:tcBorders>
              <w:bottom w:val="single" w:sz="4" w:space="0" w:color="auto"/>
            </w:tcBorders>
          </w:tcPr>
          <w:p w14:paraId="6AE0AC6E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7" w:type="dxa"/>
            <w:tcBorders>
              <w:bottom w:val="single" w:sz="4" w:space="0" w:color="auto"/>
            </w:tcBorders>
          </w:tcPr>
          <w:p w14:paraId="4843FB29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74" w:type="dxa"/>
            <w:tcBorders>
              <w:bottom w:val="single" w:sz="4" w:space="0" w:color="auto"/>
            </w:tcBorders>
          </w:tcPr>
          <w:p w14:paraId="73072FD4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bottom w:val="single" w:sz="4" w:space="0" w:color="auto"/>
              <w:right w:val="nil"/>
            </w:tcBorders>
          </w:tcPr>
          <w:p w14:paraId="75C2D358" w14:textId="77777777" w:rsidR="00BD382F" w:rsidRDefault="00BD382F" w:rsidP="00471A5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34DD1FF" w14:textId="77777777" w:rsidR="00BD382F" w:rsidRPr="00B04B81" w:rsidRDefault="00BD382F">
      <w:pPr>
        <w:rPr>
          <w:rFonts w:ascii="Times New Roman" w:hAnsi="Times New Roman" w:cs="Times New Roman"/>
        </w:rPr>
      </w:pPr>
    </w:p>
    <w:sectPr w:rsidR="00BD382F" w:rsidRPr="00B04B81" w:rsidSect="00BD382F">
      <w:pgSz w:w="16838" w:h="11906" w:orient="landscape"/>
      <w:pgMar w:top="284" w:right="284" w:bottom="284" w:left="28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E938D" w14:textId="77777777" w:rsidR="003523A5" w:rsidRDefault="003523A5" w:rsidP="00B04B81">
      <w:r>
        <w:separator/>
      </w:r>
    </w:p>
  </w:endnote>
  <w:endnote w:type="continuationSeparator" w:id="0">
    <w:p w14:paraId="055A5625" w14:textId="77777777" w:rsidR="003523A5" w:rsidRDefault="003523A5" w:rsidP="00B04B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89B8A" w14:textId="77777777" w:rsidR="003523A5" w:rsidRDefault="003523A5" w:rsidP="00B04B81">
      <w:r>
        <w:separator/>
      </w:r>
    </w:p>
  </w:footnote>
  <w:footnote w:type="continuationSeparator" w:id="0">
    <w:p w14:paraId="20C64ACF" w14:textId="77777777" w:rsidR="003523A5" w:rsidRDefault="003523A5" w:rsidP="00B04B8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LM0MTAytbA0MbZU0lEKTi0uzszPAykwrAUASnUMkywAAAA="/>
  </w:docVars>
  <w:rsids>
    <w:rsidRoot w:val="00AA77F7"/>
    <w:rsid w:val="000A06DC"/>
    <w:rsid w:val="00192C05"/>
    <w:rsid w:val="001B1711"/>
    <w:rsid w:val="00215615"/>
    <w:rsid w:val="002B0249"/>
    <w:rsid w:val="002B0890"/>
    <w:rsid w:val="003523A5"/>
    <w:rsid w:val="00366CC7"/>
    <w:rsid w:val="003B56BC"/>
    <w:rsid w:val="00422EA0"/>
    <w:rsid w:val="00497D77"/>
    <w:rsid w:val="004B4AD4"/>
    <w:rsid w:val="006F13EB"/>
    <w:rsid w:val="007C2D3A"/>
    <w:rsid w:val="008B5D09"/>
    <w:rsid w:val="00A20ACC"/>
    <w:rsid w:val="00AA77F7"/>
    <w:rsid w:val="00B04B81"/>
    <w:rsid w:val="00B90E3D"/>
    <w:rsid w:val="00BD382F"/>
    <w:rsid w:val="00CE0649"/>
    <w:rsid w:val="00E37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B68FF9"/>
  <w15:chartTrackingRefBased/>
  <w15:docId w15:val="{E521CEE5-FE6F-4B93-B6E9-0D7FAE7D7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04B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04B8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04B8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04B81"/>
    <w:rPr>
      <w:sz w:val="18"/>
      <w:szCs w:val="18"/>
    </w:rPr>
  </w:style>
  <w:style w:type="table" w:styleId="a7">
    <w:name w:val="Table Grid"/>
    <w:basedOn w:val="a1"/>
    <w:uiPriority w:val="39"/>
    <w:rsid w:val="00BD38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46</Words>
  <Characters>1974</Characters>
  <Application>Microsoft Office Word</Application>
  <DocSecurity>0</DocSecurity>
  <Lines>16</Lines>
  <Paragraphs>4</Paragraphs>
  <ScaleCrop>false</ScaleCrop>
  <Company/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WJ</dc:creator>
  <cp:keywords/>
  <dc:description/>
  <cp:lastModifiedBy>YWJ</cp:lastModifiedBy>
  <cp:revision>4</cp:revision>
  <dcterms:created xsi:type="dcterms:W3CDTF">2021-11-19T09:15:00Z</dcterms:created>
  <dcterms:modified xsi:type="dcterms:W3CDTF">2021-12-03T08:09:00Z</dcterms:modified>
</cp:coreProperties>
</file>